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62F0A6" w14:textId="77777777" w:rsidR="00E21BD6" w:rsidRDefault="00E21BD6" w:rsidP="00B041C8">
      <w:pPr>
        <w:spacing w:after="0" w:line="240" w:lineRule="auto"/>
        <w:ind w:right="-284"/>
        <w:jc w:val="center"/>
        <w:rPr>
          <w:rFonts w:cstheme="minorHAnsi"/>
          <w:b/>
          <w:iCs/>
          <w:sz w:val="28"/>
          <w:szCs w:val="28"/>
          <w:u w:val="single"/>
        </w:rPr>
      </w:pPr>
    </w:p>
    <w:p w14:paraId="7041965D" w14:textId="6805D64C" w:rsidR="00B041C8" w:rsidRPr="00C75803" w:rsidRDefault="00C75803" w:rsidP="00B041C8">
      <w:pPr>
        <w:spacing w:after="0" w:line="240" w:lineRule="auto"/>
        <w:ind w:right="-284"/>
        <w:jc w:val="center"/>
        <w:rPr>
          <w:rFonts w:cstheme="minorHAnsi"/>
          <w:b/>
          <w:sz w:val="36"/>
          <w:szCs w:val="36"/>
          <w:lang w:val="en-US"/>
        </w:rPr>
      </w:pPr>
      <w:r w:rsidRPr="00C75803">
        <w:rPr>
          <w:rFonts w:cstheme="minorHAnsi"/>
          <w:b/>
          <w:iCs/>
          <w:sz w:val="36"/>
          <w:szCs w:val="36"/>
          <w:lang w:val="en-US"/>
        </w:rPr>
        <w:t>EVENT PROPOSAL</w:t>
      </w:r>
    </w:p>
    <w:p w14:paraId="6FE4C994" w14:textId="77777777" w:rsidR="00515D54" w:rsidRPr="00C75803" w:rsidRDefault="00515D54" w:rsidP="00B041C8">
      <w:pPr>
        <w:spacing w:after="0" w:line="240" w:lineRule="auto"/>
        <w:ind w:right="-284"/>
        <w:jc w:val="center"/>
        <w:rPr>
          <w:rFonts w:cstheme="minorHAnsi"/>
          <w:b/>
          <w:i/>
          <w:color w:val="538135" w:themeColor="accent6" w:themeShade="BF"/>
          <w:sz w:val="28"/>
          <w:szCs w:val="28"/>
          <w:lang w:val="en-US"/>
        </w:rPr>
      </w:pPr>
    </w:p>
    <w:p w14:paraId="6022857F" w14:textId="748A1715" w:rsidR="00B041C8" w:rsidRPr="00C75803" w:rsidRDefault="00C75803" w:rsidP="00D501E9">
      <w:pPr>
        <w:spacing w:after="0" w:line="276" w:lineRule="auto"/>
        <w:jc w:val="center"/>
        <w:rPr>
          <w:rFonts w:cstheme="minorHAnsi"/>
          <w:b/>
          <w:bCs/>
          <w:color w:val="FF0000"/>
          <w:lang w:val="en-US"/>
        </w:rPr>
      </w:pPr>
      <w:r w:rsidRPr="00C75803">
        <w:rPr>
          <w:rFonts w:cstheme="minorHAnsi"/>
          <w:color w:val="FF0000"/>
          <w:lang w:val="en-US"/>
        </w:rPr>
        <w:t>Application deadline for 202</w:t>
      </w:r>
      <w:r w:rsidR="00AE4287">
        <w:rPr>
          <w:rFonts w:cstheme="minorHAnsi"/>
          <w:color w:val="FF0000"/>
          <w:lang w:val="en-US"/>
        </w:rPr>
        <w:t>6</w:t>
      </w:r>
      <w:r w:rsidR="00B041C8" w:rsidRPr="00C75803">
        <w:rPr>
          <w:rFonts w:cstheme="minorHAnsi"/>
          <w:color w:val="FF0000"/>
          <w:lang w:val="en-US"/>
        </w:rPr>
        <w:t xml:space="preserve">: </w:t>
      </w:r>
      <w:r w:rsidRPr="00C75803">
        <w:rPr>
          <w:rFonts w:cstheme="minorHAnsi"/>
          <w:b/>
          <w:bCs/>
          <w:color w:val="FF0000"/>
          <w:lang w:val="en-US"/>
        </w:rPr>
        <w:t>September</w:t>
      </w:r>
      <w:r w:rsidR="004C055B">
        <w:rPr>
          <w:rFonts w:cstheme="minorHAnsi"/>
          <w:b/>
          <w:bCs/>
          <w:color w:val="FF0000"/>
          <w:lang w:val="en-US"/>
        </w:rPr>
        <w:t xml:space="preserve"> </w:t>
      </w:r>
      <w:r w:rsidR="00AE4287">
        <w:rPr>
          <w:rFonts w:cstheme="minorHAnsi"/>
          <w:b/>
          <w:bCs/>
          <w:color w:val="FF0000"/>
          <w:lang w:val="en-US"/>
        </w:rPr>
        <w:t>5</w:t>
      </w:r>
      <w:r w:rsidR="004C055B" w:rsidRPr="004C055B">
        <w:rPr>
          <w:rFonts w:cstheme="minorHAnsi"/>
          <w:b/>
          <w:bCs/>
          <w:color w:val="FF0000"/>
          <w:vertAlign w:val="superscript"/>
          <w:lang w:val="en-US"/>
        </w:rPr>
        <w:t>th</w:t>
      </w:r>
      <w:r w:rsidR="004C055B">
        <w:rPr>
          <w:rFonts w:cstheme="minorHAnsi"/>
          <w:b/>
          <w:bCs/>
          <w:color w:val="FF0000"/>
          <w:lang w:val="en-US"/>
        </w:rPr>
        <w:t>,</w:t>
      </w:r>
      <w:r w:rsidRPr="00C75803">
        <w:rPr>
          <w:rFonts w:cstheme="minorHAnsi"/>
          <w:b/>
          <w:bCs/>
          <w:color w:val="FF0000"/>
          <w:lang w:val="en-US"/>
        </w:rPr>
        <w:t xml:space="preserve"> </w:t>
      </w:r>
      <w:r w:rsidR="00B041C8" w:rsidRPr="00C75803">
        <w:rPr>
          <w:rFonts w:cstheme="minorHAnsi"/>
          <w:b/>
          <w:bCs/>
          <w:color w:val="FF0000"/>
          <w:lang w:val="en-US"/>
        </w:rPr>
        <w:t>202</w:t>
      </w:r>
      <w:r w:rsidR="00AE4287">
        <w:rPr>
          <w:rFonts w:cstheme="minorHAnsi"/>
          <w:b/>
          <w:bCs/>
          <w:color w:val="FF0000"/>
          <w:lang w:val="en-US"/>
        </w:rPr>
        <w:t>5</w:t>
      </w:r>
    </w:p>
    <w:p w14:paraId="0DF00762" w14:textId="77777777" w:rsidR="00D501E9" w:rsidRPr="00C75803" w:rsidRDefault="00D501E9" w:rsidP="00D501E9">
      <w:pPr>
        <w:spacing w:after="0" w:line="276" w:lineRule="auto"/>
        <w:jc w:val="center"/>
        <w:rPr>
          <w:rFonts w:cstheme="minorHAnsi"/>
          <w:b/>
          <w:bCs/>
          <w:color w:val="FF0000"/>
          <w:sz w:val="10"/>
          <w:szCs w:val="10"/>
          <w:lang w:val="en-US"/>
        </w:rPr>
      </w:pPr>
    </w:p>
    <w:p w14:paraId="637DBC23" w14:textId="77777777" w:rsidR="00D501E9" w:rsidRPr="004C055B" w:rsidRDefault="00D501E9" w:rsidP="00D501E9">
      <w:pPr>
        <w:spacing w:after="80" w:line="240" w:lineRule="auto"/>
        <w:jc w:val="center"/>
        <w:rPr>
          <w:rFonts w:cstheme="minorHAnsi"/>
          <w:b/>
          <w:sz w:val="10"/>
          <w:szCs w:val="10"/>
          <w:u w:val="single"/>
          <w:lang w:val="en-US"/>
        </w:rPr>
      </w:pPr>
    </w:p>
    <w:p w14:paraId="1B3910A9" w14:textId="45B583CC" w:rsidR="00842CDA" w:rsidRPr="00773604" w:rsidRDefault="00B041C8" w:rsidP="00D501E9">
      <w:pPr>
        <w:spacing w:line="240" w:lineRule="auto"/>
        <w:jc w:val="center"/>
        <w:rPr>
          <w:rFonts w:cstheme="minorHAnsi"/>
          <w:b/>
          <w:lang w:val="en-US"/>
        </w:rPr>
      </w:pPr>
      <w:r w:rsidRPr="00773604">
        <w:rPr>
          <w:rFonts w:cstheme="minorHAnsi"/>
          <w:b/>
          <w:lang w:val="en-US"/>
        </w:rPr>
        <w:t>*</w:t>
      </w:r>
      <w:r w:rsidR="00C75803" w:rsidRPr="00773604">
        <w:rPr>
          <w:rFonts w:cstheme="minorHAnsi"/>
          <w:b/>
          <w:lang w:val="en-US"/>
        </w:rPr>
        <w:t>mandatory fields</w:t>
      </w:r>
    </w:p>
    <w:p w14:paraId="01ADEC6D" w14:textId="77777777" w:rsidR="00D501E9" w:rsidRPr="00773604" w:rsidRDefault="00D501E9" w:rsidP="00D501E9">
      <w:pPr>
        <w:spacing w:line="240" w:lineRule="auto"/>
        <w:jc w:val="center"/>
        <w:rPr>
          <w:rFonts w:cstheme="minorHAnsi"/>
          <w:b/>
          <w:lang w:val="en-US"/>
        </w:rPr>
      </w:pPr>
    </w:p>
    <w:p w14:paraId="79FF0061" w14:textId="1AB052CE" w:rsidR="00B041C8" w:rsidRPr="00C75803" w:rsidRDefault="00C75803" w:rsidP="00D501E9">
      <w:pPr>
        <w:spacing w:line="240" w:lineRule="auto"/>
        <w:rPr>
          <w:rStyle w:val="Odwoanieintensywne"/>
          <w:rFonts w:cstheme="minorHAnsi"/>
          <w:bCs w:val="0"/>
          <w:color w:val="1F3864" w:themeColor="accent1" w:themeShade="80"/>
          <w:lang w:val="en-US"/>
        </w:rPr>
      </w:pPr>
      <w:r w:rsidRPr="00C75803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DATA OF MAIN CO-ORGANISER (APPLICANT)</w:t>
      </w:r>
      <w:r w:rsid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:</w:t>
      </w:r>
      <w:r w:rsidR="00DB19C3" w:rsidRPr="00C75803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  <w:r w:rsidR="00B041C8"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2547"/>
        <w:gridCol w:w="6492"/>
      </w:tblGrid>
      <w:tr w:rsidR="00B041C8" w:rsidRPr="00E21BD6" w14:paraId="08394F19" w14:textId="77777777" w:rsidTr="00630E1D">
        <w:trPr>
          <w:trHeight w:val="680"/>
        </w:trPr>
        <w:tc>
          <w:tcPr>
            <w:tcW w:w="2547" w:type="dxa"/>
            <w:vAlign w:val="center"/>
          </w:tcPr>
          <w:p w14:paraId="46BE8C70" w14:textId="1D6C7B3A" w:rsidR="000C2EA1" w:rsidRPr="00630E1D" w:rsidRDefault="00773604" w:rsidP="00630E1D">
            <w:pPr>
              <w:rPr>
                <w:rStyle w:val="Odwoanieintensywne"/>
                <w:rFonts w:cstheme="minorHAnsi"/>
                <w:b w:val="0"/>
                <w:bCs w:val="0"/>
                <w:smallCaps w:val="0"/>
                <w:color w:val="002060"/>
                <w:spacing w:val="0"/>
              </w:rPr>
            </w:pPr>
            <w:r>
              <w:rPr>
                <w:rFonts w:cstheme="minorHAnsi"/>
              </w:rPr>
              <w:t>Name of the institution</w:t>
            </w:r>
            <w:r w:rsidR="000C2EA1">
              <w:rPr>
                <w:rFonts w:cstheme="minorHAnsi"/>
              </w:rPr>
              <w:t>:</w:t>
            </w:r>
          </w:p>
        </w:tc>
        <w:tc>
          <w:tcPr>
            <w:tcW w:w="6492" w:type="dxa"/>
          </w:tcPr>
          <w:p w14:paraId="171E80A1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903619" w14:paraId="3B197A3F" w14:textId="77777777" w:rsidTr="00630E1D">
        <w:trPr>
          <w:trHeight w:val="680"/>
        </w:trPr>
        <w:tc>
          <w:tcPr>
            <w:tcW w:w="2547" w:type="dxa"/>
            <w:vAlign w:val="center"/>
          </w:tcPr>
          <w:p w14:paraId="199C24D0" w14:textId="4AB4E3AC" w:rsidR="000C2EA1" w:rsidRPr="00773604" w:rsidRDefault="00773604" w:rsidP="00630E1D">
            <w:pPr>
              <w:rPr>
                <w:rStyle w:val="Odwoanieintensywne"/>
                <w:rFonts w:cstheme="minorHAnsi"/>
                <w:b w:val="0"/>
                <w:bCs w:val="0"/>
                <w:smallCaps w:val="0"/>
                <w:color w:val="002060"/>
                <w:spacing w:val="0"/>
                <w:lang w:val="en-US"/>
              </w:rPr>
            </w:pPr>
            <w:r w:rsidRPr="00773604">
              <w:rPr>
                <w:rFonts w:cstheme="minorHAnsi"/>
                <w:lang w:val="en-US"/>
              </w:rPr>
              <w:t>Postal address of the institution</w:t>
            </w:r>
            <w:r w:rsidR="000C2EA1" w:rsidRPr="00773604">
              <w:rPr>
                <w:rFonts w:cstheme="minorHAnsi"/>
                <w:color w:val="002060"/>
                <w:lang w:val="en-US"/>
              </w:rPr>
              <w:t>:</w:t>
            </w:r>
          </w:p>
        </w:tc>
        <w:tc>
          <w:tcPr>
            <w:tcW w:w="6492" w:type="dxa"/>
          </w:tcPr>
          <w:p w14:paraId="163CF1EB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lang w:val="es-US"/>
              </w:rPr>
            </w:pPr>
          </w:p>
        </w:tc>
      </w:tr>
      <w:tr w:rsidR="00B041C8" w:rsidRPr="000C2EA1" w14:paraId="40B32154" w14:textId="77777777" w:rsidTr="00630E1D">
        <w:trPr>
          <w:trHeight w:val="680"/>
        </w:trPr>
        <w:tc>
          <w:tcPr>
            <w:tcW w:w="2547" w:type="dxa"/>
            <w:vAlign w:val="center"/>
          </w:tcPr>
          <w:p w14:paraId="5B738D5D" w14:textId="533B1A4A" w:rsidR="000C2EA1" w:rsidRPr="00630E1D" w:rsidRDefault="00773604" w:rsidP="00630E1D">
            <w:pPr>
              <w:rPr>
                <w:rStyle w:val="Odwoanieintensywne"/>
                <w:rFonts w:cstheme="minorHAnsi"/>
                <w:b w:val="0"/>
                <w:bCs w:val="0"/>
                <w:smallCaps w:val="0"/>
                <w:color w:val="auto"/>
                <w:spacing w:val="0"/>
              </w:rPr>
            </w:pPr>
            <w:r>
              <w:rPr>
                <w:rFonts w:cstheme="minorHAnsi"/>
              </w:rPr>
              <w:t xml:space="preserve">Contact </w:t>
            </w:r>
            <w:proofErr w:type="spellStart"/>
            <w:r>
              <w:rPr>
                <w:rFonts w:cstheme="minorHAnsi"/>
              </w:rPr>
              <w:t>person</w:t>
            </w:r>
            <w:proofErr w:type="spellEnd"/>
            <w:r w:rsidR="000C2EA1">
              <w:rPr>
                <w:rFonts w:cstheme="minorHAnsi"/>
              </w:rPr>
              <w:t>:</w:t>
            </w:r>
          </w:p>
        </w:tc>
        <w:tc>
          <w:tcPr>
            <w:tcW w:w="6492" w:type="dxa"/>
          </w:tcPr>
          <w:p w14:paraId="7B0317C0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E21BD6" w14:paraId="35051161" w14:textId="77777777" w:rsidTr="00630E1D">
        <w:trPr>
          <w:trHeight w:val="680"/>
        </w:trPr>
        <w:tc>
          <w:tcPr>
            <w:tcW w:w="2547" w:type="dxa"/>
            <w:vAlign w:val="center"/>
          </w:tcPr>
          <w:p w14:paraId="331261AB" w14:textId="03684C13" w:rsidR="000C2EA1" w:rsidRPr="00630E1D" w:rsidRDefault="00773604" w:rsidP="00630E1D">
            <w:pPr>
              <w:rPr>
                <w:rStyle w:val="Odwoanieintensywne"/>
                <w:rFonts w:cstheme="minorHAnsi"/>
                <w:b w:val="0"/>
                <w:bCs w:val="0"/>
                <w:smallCaps w:val="0"/>
                <w:color w:val="auto"/>
                <w:spacing w:val="0"/>
              </w:rPr>
            </w:pPr>
            <w:r>
              <w:rPr>
                <w:rFonts w:cstheme="minorHAnsi"/>
              </w:rPr>
              <w:t xml:space="preserve">E-mail </w:t>
            </w:r>
            <w:proofErr w:type="spellStart"/>
            <w:r>
              <w:rPr>
                <w:rFonts w:cstheme="minorHAnsi"/>
              </w:rPr>
              <w:t>address</w:t>
            </w:r>
            <w:proofErr w:type="spellEnd"/>
            <w:r w:rsidR="000C2EA1">
              <w:rPr>
                <w:rFonts w:cstheme="minorHAnsi"/>
              </w:rPr>
              <w:t>:</w:t>
            </w:r>
          </w:p>
        </w:tc>
        <w:tc>
          <w:tcPr>
            <w:tcW w:w="6492" w:type="dxa"/>
          </w:tcPr>
          <w:p w14:paraId="6339A1E7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0C2EA1" w14:paraId="7E4340D8" w14:textId="77777777" w:rsidTr="00630E1D">
        <w:trPr>
          <w:trHeight w:val="680"/>
        </w:trPr>
        <w:tc>
          <w:tcPr>
            <w:tcW w:w="2547" w:type="dxa"/>
            <w:vAlign w:val="center"/>
          </w:tcPr>
          <w:p w14:paraId="1E7896C0" w14:textId="7B6C438C" w:rsidR="000C2EA1" w:rsidRPr="00630E1D" w:rsidRDefault="00773604" w:rsidP="00630E1D">
            <w:pPr>
              <w:rPr>
                <w:rStyle w:val="Odwoanieintensywne"/>
                <w:rFonts w:cstheme="minorHAnsi"/>
                <w:b w:val="0"/>
                <w:bCs w:val="0"/>
                <w:smallCaps w:val="0"/>
                <w:color w:val="002060"/>
                <w:spacing w:val="0"/>
                <w:lang w:val="es-US"/>
              </w:rPr>
            </w:pPr>
            <w:r>
              <w:rPr>
                <w:rFonts w:cstheme="minorHAnsi"/>
                <w:lang w:val="es-US"/>
              </w:rPr>
              <w:t xml:space="preserve">Pone </w:t>
            </w:r>
            <w:proofErr w:type="spellStart"/>
            <w:r>
              <w:rPr>
                <w:rFonts w:cstheme="minorHAnsi"/>
                <w:lang w:val="es-US"/>
              </w:rPr>
              <w:t>number</w:t>
            </w:r>
            <w:proofErr w:type="spellEnd"/>
            <w:r w:rsidR="000C2EA1">
              <w:rPr>
                <w:rFonts w:cstheme="minorHAnsi"/>
                <w:lang w:val="es-US"/>
              </w:rPr>
              <w:t>:</w:t>
            </w:r>
          </w:p>
        </w:tc>
        <w:tc>
          <w:tcPr>
            <w:tcW w:w="6492" w:type="dxa"/>
          </w:tcPr>
          <w:p w14:paraId="133BF56E" w14:textId="77777777" w:rsidR="00B041C8" w:rsidRPr="00E21BD6" w:rsidRDefault="00B041C8" w:rsidP="00D501E9">
            <w:pPr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751B8E09" w14:textId="77777777" w:rsidR="00B041C8" w:rsidRPr="00515D54" w:rsidRDefault="00B041C8" w:rsidP="00D501E9">
      <w:pPr>
        <w:spacing w:after="0" w:line="240" w:lineRule="auto"/>
        <w:rPr>
          <w:rStyle w:val="Odwoanieintensywne"/>
          <w:rFonts w:cstheme="minorHAnsi"/>
          <w:bCs w:val="0"/>
          <w:lang w:val="fr-FR"/>
        </w:rPr>
      </w:pPr>
    </w:p>
    <w:p w14:paraId="3F65DB1F" w14:textId="51B6357B" w:rsidR="00266849" w:rsidRPr="00266849" w:rsidRDefault="00266849" w:rsidP="00266849">
      <w:pPr>
        <w:spacing w:after="120" w:line="240" w:lineRule="auto"/>
        <w:rPr>
          <w:rStyle w:val="Odwoanieintensywne"/>
          <w:rFonts w:cstheme="minorHAnsi"/>
          <w:bCs w:val="0"/>
          <w:color w:val="1F3864" w:themeColor="accent1" w:themeShade="80"/>
          <w:lang w:val="en-US"/>
        </w:rPr>
      </w:pPr>
      <w:r w:rsidRPr="00266849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OTHER PARTICIPATING INSTITUTIONS (</w:t>
      </w:r>
      <w:proofErr w:type="spellStart"/>
      <w:r w:rsidRPr="00266849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coo</w:t>
      </w:r>
      <w:r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rganisers</w:t>
      </w:r>
      <w:proofErr w:type="spellEnd"/>
      <w:r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, partners, sponsors</w:t>
      </w:r>
      <w:r>
        <w:rPr>
          <w:rStyle w:val="Odwoanieintensywne"/>
          <w:rFonts w:cstheme="minorHAnsi"/>
          <w:color w:val="1F3864" w:themeColor="accent1" w:themeShade="80"/>
          <w:lang w:val="en-US"/>
        </w:rPr>
        <w:t>) – if applicable</w:t>
      </w:r>
      <w:r w:rsidRPr="00266849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2547"/>
        <w:gridCol w:w="6492"/>
      </w:tblGrid>
      <w:tr w:rsidR="00266849" w:rsidRPr="00E21BD6" w14:paraId="442B0C6E" w14:textId="77777777" w:rsidTr="00630E1D">
        <w:trPr>
          <w:trHeight w:val="567"/>
        </w:trPr>
        <w:tc>
          <w:tcPr>
            <w:tcW w:w="2547" w:type="dxa"/>
            <w:vAlign w:val="center"/>
          </w:tcPr>
          <w:p w14:paraId="679D50BC" w14:textId="3DE25518" w:rsidR="00266849" w:rsidRPr="00266849" w:rsidRDefault="00266849" w:rsidP="00630E1D">
            <w:pPr>
              <w:spacing w:after="120"/>
              <w:rPr>
                <w:rStyle w:val="Odwoanieintensywne"/>
                <w:rFonts w:cstheme="minorHAnsi"/>
                <w:b w:val="0"/>
                <w:bCs w:val="0"/>
                <w:smallCaps w:val="0"/>
                <w:color w:val="002060"/>
                <w:spacing w:val="0"/>
              </w:rPr>
            </w:pPr>
            <w:r>
              <w:rPr>
                <w:rFonts w:cstheme="minorHAnsi"/>
              </w:rPr>
              <w:t>N</w:t>
            </w:r>
            <w:r>
              <w:t>ame of the institution:</w:t>
            </w:r>
          </w:p>
        </w:tc>
        <w:tc>
          <w:tcPr>
            <w:tcW w:w="6492" w:type="dxa"/>
          </w:tcPr>
          <w:p w14:paraId="192F3C5A" w14:textId="77777777" w:rsidR="00266849" w:rsidRPr="00E21BD6" w:rsidRDefault="00266849" w:rsidP="00495CC2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  <w:tr w:rsidR="00266849" w:rsidRPr="000C2EA1" w14:paraId="6CB871B0" w14:textId="77777777" w:rsidTr="00630E1D">
        <w:trPr>
          <w:trHeight w:val="567"/>
        </w:trPr>
        <w:tc>
          <w:tcPr>
            <w:tcW w:w="2547" w:type="dxa"/>
            <w:vAlign w:val="center"/>
          </w:tcPr>
          <w:p w14:paraId="1244C9B3" w14:textId="2D8AB8DA" w:rsidR="00266849" w:rsidRPr="00266849" w:rsidRDefault="00266849" w:rsidP="00630E1D">
            <w:pPr>
              <w:spacing w:after="120"/>
              <w:rPr>
                <w:rStyle w:val="Odwoanieintensywne"/>
                <w:rFonts w:cstheme="minorHAnsi"/>
                <w:b w:val="0"/>
                <w:bCs w:val="0"/>
                <w:smallCaps w:val="0"/>
                <w:color w:val="002060"/>
                <w:spacing w:val="0"/>
              </w:rPr>
            </w:pPr>
            <w:r>
              <w:rPr>
                <w:rFonts w:cstheme="minorHAnsi"/>
              </w:rPr>
              <w:t>N</w:t>
            </w:r>
            <w:r>
              <w:t>ame of the institution:</w:t>
            </w:r>
          </w:p>
        </w:tc>
        <w:tc>
          <w:tcPr>
            <w:tcW w:w="6492" w:type="dxa"/>
          </w:tcPr>
          <w:p w14:paraId="73FA8475" w14:textId="77777777" w:rsidR="00266849" w:rsidRPr="00E21BD6" w:rsidRDefault="00266849" w:rsidP="00495CC2">
            <w:pPr>
              <w:spacing w:after="120"/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171E8AE8" w14:textId="77777777" w:rsidR="00DB19C3" w:rsidRDefault="00DB19C3" w:rsidP="00D501E9">
      <w:pPr>
        <w:spacing w:line="240" w:lineRule="auto"/>
        <w:rPr>
          <w:b/>
          <w:bCs/>
          <w:color w:val="4472C4" w:themeColor="accent1"/>
          <w:highlight w:val="lightGray"/>
        </w:rPr>
      </w:pPr>
    </w:p>
    <w:p w14:paraId="78853809" w14:textId="058DC769" w:rsidR="00B041C8" w:rsidRPr="00266849" w:rsidRDefault="00C75803" w:rsidP="00D501E9">
      <w:pPr>
        <w:spacing w:line="240" w:lineRule="auto"/>
        <w:rPr>
          <w:b/>
          <w:bCs/>
          <w:color w:val="1F3864" w:themeColor="accent1" w:themeShade="80"/>
          <w:lang w:val="en-US"/>
        </w:rPr>
      </w:pPr>
      <w:r w:rsidRPr="00266849">
        <w:rPr>
          <w:b/>
          <w:bCs/>
          <w:color w:val="1F3864" w:themeColor="accent1" w:themeShade="80"/>
          <w:highlight w:val="lightGray"/>
          <w:lang w:val="en-US"/>
        </w:rPr>
        <w:t>TITLE OF THE EVENT</w:t>
      </w:r>
      <w:r w:rsidR="00266849" w:rsidRPr="00266849">
        <w:rPr>
          <w:b/>
          <w:bCs/>
          <w:color w:val="1F3864" w:themeColor="accent1" w:themeShade="80"/>
          <w:highlight w:val="lightGray"/>
          <w:lang w:val="en-US"/>
        </w:rPr>
        <w:t xml:space="preserve"> </w:t>
      </w:r>
      <w:r w:rsidR="00266849">
        <w:rPr>
          <w:b/>
          <w:bCs/>
          <w:color w:val="1F3864" w:themeColor="accent1" w:themeShade="80"/>
          <w:highlight w:val="lightGray"/>
          <w:lang w:val="en-US"/>
        </w:rPr>
        <w:t>(IN ENGLISH AND/OR FRENCH)</w:t>
      </w:r>
      <w:r w:rsidR="00773604" w:rsidRPr="00266849">
        <w:rPr>
          <w:b/>
          <w:bCs/>
          <w:color w:val="1F3864" w:themeColor="accent1" w:themeShade="80"/>
          <w:highlight w:val="lightGray"/>
          <w:lang w:val="en-US"/>
        </w:rPr>
        <w:t>:</w:t>
      </w:r>
      <w:r w:rsidR="00DB19C3" w:rsidRPr="00266849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4244CD3E" w14:textId="648298B7" w:rsidR="00903619" w:rsidRPr="00903619" w:rsidRDefault="00C75803" w:rsidP="00C300C1">
      <w:pPr>
        <w:spacing w:line="432" w:lineRule="auto"/>
        <w:rPr>
          <w:rStyle w:val="Odwoanieintensywne"/>
          <w:rFonts w:cstheme="minorHAnsi"/>
          <w:b w:val="0"/>
          <w:color w:val="auto"/>
          <w:lang w:val="en-US"/>
        </w:rPr>
      </w:pPr>
      <w:bookmarkStart w:id="0" w:name="_Hlk108612862"/>
      <w:r w:rsidRPr="00266849">
        <w:rPr>
          <w:rStyle w:val="Odwoanieintensywne"/>
          <w:rFonts w:cstheme="minorHAnsi"/>
          <w:color w:val="auto"/>
          <w:lang w:val="en-US"/>
        </w:rPr>
        <w:t>EN.</w:t>
      </w:r>
      <w:r w:rsidR="000C2EA1" w:rsidRPr="00266849">
        <w:rPr>
          <w:rStyle w:val="Odwoanieintensywne"/>
          <w:rFonts w:cstheme="minorHAnsi"/>
          <w:color w:val="auto"/>
          <w:lang w:val="en-US"/>
        </w:rPr>
        <w:t>:__________________________________________________________________________________________________________________________________________________________</w:t>
      </w:r>
    </w:p>
    <w:p w14:paraId="70F9A85D" w14:textId="79BC2783" w:rsidR="000C2EA1" w:rsidRPr="00266849" w:rsidRDefault="000C2EA1" w:rsidP="00C300C1">
      <w:pPr>
        <w:spacing w:line="432" w:lineRule="auto"/>
        <w:rPr>
          <w:rStyle w:val="Odwoanieintensywne"/>
          <w:rFonts w:cstheme="minorHAnsi"/>
          <w:b w:val="0"/>
          <w:color w:val="auto"/>
          <w:lang w:val="en-US"/>
        </w:rPr>
      </w:pPr>
      <w:r w:rsidRPr="00266849">
        <w:rPr>
          <w:rStyle w:val="Odwoanieintensywne"/>
          <w:rFonts w:cstheme="minorHAnsi"/>
          <w:color w:val="auto"/>
          <w:lang w:val="en-US"/>
        </w:rPr>
        <w:t>FR.</w:t>
      </w:r>
      <w:r w:rsidR="00C75803" w:rsidRPr="00266849">
        <w:rPr>
          <w:rStyle w:val="Odwoanieintensywne"/>
          <w:rFonts w:cstheme="minorHAnsi"/>
          <w:color w:val="auto"/>
          <w:lang w:val="en-US"/>
        </w:rPr>
        <w:t>.</w:t>
      </w:r>
      <w:r w:rsidRPr="00266849">
        <w:rPr>
          <w:rStyle w:val="Odwoanieintensywne"/>
          <w:rFonts w:cstheme="minorHAnsi"/>
          <w:color w:val="auto"/>
          <w:lang w:val="en-US"/>
        </w:rPr>
        <w:t>:__________________________________________________________________________________________________________________________________________________________</w:t>
      </w:r>
    </w:p>
    <w:p w14:paraId="2ADE6699" w14:textId="77777777" w:rsidR="00DB19C3" w:rsidRDefault="00DB19C3" w:rsidP="00D501E9">
      <w:pPr>
        <w:spacing w:line="240" w:lineRule="auto"/>
        <w:rPr>
          <w:rStyle w:val="Odwoanieintensywne"/>
          <w:rFonts w:cstheme="minorHAnsi"/>
          <w:highlight w:val="lightGray"/>
          <w:lang w:val="en-US"/>
        </w:rPr>
      </w:pPr>
    </w:p>
    <w:p w14:paraId="15C8E761" w14:textId="77777777" w:rsidR="00630E1D" w:rsidRDefault="00630E1D" w:rsidP="00D501E9">
      <w:pPr>
        <w:spacing w:line="240" w:lineRule="auto"/>
        <w:rPr>
          <w:rStyle w:val="Odwoanieintensywne"/>
          <w:rFonts w:cstheme="minorHAnsi"/>
          <w:highlight w:val="lightGray"/>
          <w:lang w:val="en-US"/>
        </w:rPr>
      </w:pPr>
    </w:p>
    <w:p w14:paraId="14D13F70" w14:textId="77777777" w:rsidR="00630E1D" w:rsidRDefault="00630E1D" w:rsidP="00D501E9">
      <w:pPr>
        <w:spacing w:line="240" w:lineRule="auto"/>
        <w:rPr>
          <w:rStyle w:val="Odwoanieintensywne"/>
          <w:rFonts w:cstheme="minorHAnsi"/>
          <w:highlight w:val="lightGray"/>
          <w:lang w:val="en-US"/>
        </w:rPr>
      </w:pPr>
    </w:p>
    <w:p w14:paraId="741A02C2" w14:textId="77777777" w:rsidR="00630E1D" w:rsidRDefault="00630E1D" w:rsidP="00D501E9">
      <w:pPr>
        <w:spacing w:line="240" w:lineRule="auto"/>
        <w:rPr>
          <w:rStyle w:val="Odwoanieintensywne"/>
          <w:rFonts w:cstheme="minorHAnsi"/>
          <w:highlight w:val="lightGray"/>
          <w:lang w:val="en-US"/>
        </w:rPr>
      </w:pPr>
    </w:p>
    <w:bookmarkEnd w:id="0"/>
    <w:p w14:paraId="3A7560B2" w14:textId="420BC9CB" w:rsidR="000C2EA1" w:rsidRPr="00266849" w:rsidRDefault="00C75803" w:rsidP="00D501E9">
      <w:pPr>
        <w:spacing w:line="240" w:lineRule="auto"/>
        <w:rPr>
          <w:rStyle w:val="Odwoanieintensywne"/>
          <w:rFonts w:cstheme="minorHAnsi"/>
          <w:color w:val="1F3864" w:themeColor="accent1" w:themeShade="80"/>
          <w:lang w:val="en-US"/>
        </w:rPr>
      </w:pPr>
      <w:r w:rsidRPr="00266849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lastRenderedPageBreak/>
        <w:t>TYPE OF EVENT</w:t>
      </w:r>
      <w:r w:rsidR="00773604" w:rsidRPr="00266849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:</w:t>
      </w:r>
      <w:r w:rsidR="00DB19C3" w:rsidRPr="00266849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52069184" w14:textId="429ADCF1" w:rsidR="00B041C8" w:rsidRPr="00C75803" w:rsidRDefault="00C75803" w:rsidP="00DB19C3">
      <w:pPr>
        <w:rPr>
          <w:b/>
          <w:bCs/>
          <w:lang w:val="en-US"/>
        </w:rPr>
      </w:pPr>
      <w:r>
        <w:rPr>
          <w:b/>
          <w:bCs/>
          <w:lang w:val="en-US"/>
        </w:rPr>
        <w:t>Please indicate only one option</w:t>
      </w:r>
      <w:r w:rsidR="00C300C1" w:rsidRPr="00C75803">
        <w:rPr>
          <w:b/>
          <w:bCs/>
          <w:lang w:val="en-US"/>
        </w:rPr>
        <w:t>:</w:t>
      </w:r>
    </w:p>
    <w:p w14:paraId="4CB0C38E" w14:textId="08EFCB3C" w:rsidR="00BC498C" w:rsidRPr="00C75803" w:rsidRDefault="00BC498C" w:rsidP="00620C44">
      <w:pPr>
        <w:spacing w:before="100" w:beforeAutospacing="1" w:after="100" w:afterAutospacing="1" w:line="240" w:lineRule="auto"/>
        <w:jc w:val="both"/>
        <w:rPr>
          <w:rFonts w:eastAsia="Times New Roman" w:cstheme="minorHAnsi"/>
          <w:color w:val="538135" w:themeColor="accent6" w:themeShade="BF"/>
          <w:lang w:val="en-US" w:eastAsia="fr-FR"/>
        </w:rPr>
      </w:pP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>□</w:t>
      </w:r>
      <w:r w:rsidR="00C75803"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INTERNATIONAL CONFERENCE</w:t>
      </w:r>
      <w:r w:rsidR="000C2EA1"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  <w:r w:rsidRPr="00C75803">
        <w:rPr>
          <w:rStyle w:val="Odwoanieintensywne"/>
          <w:rFonts w:cstheme="minorHAnsi"/>
          <w:b w:val="0"/>
          <w:bCs w:val="0"/>
          <w:color w:val="auto"/>
          <w:lang w:val="en-US"/>
        </w:rPr>
        <w:t>(</w:t>
      </w:r>
      <w:r w:rsidR="00C75803">
        <w:rPr>
          <w:rFonts w:eastAsia="Times New Roman" w:cstheme="minorHAnsi"/>
          <w:lang w:val="en-US" w:eastAsia="fr-FR"/>
        </w:rPr>
        <w:t>a</w:t>
      </w:r>
      <w:r w:rsidR="00C75803" w:rsidRPr="00C75803">
        <w:rPr>
          <w:rFonts w:eastAsia="Times New Roman" w:cstheme="minorHAnsi"/>
          <w:lang w:val="en-US" w:eastAsia="fr-FR"/>
        </w:rPr>
        <w:t xml:space="preserve"> conference which gathers at least 1/3 foreign guests in relation to the total number of participants</w:t>
      </w:r>
      <w:r w:rsidRPr="00C75803">
        <w:rPr>
          <w:rFonts w:eastAsia="Times New Roman" w:cstheme="minorHAnsi"/>
          <w:lang w:val="en-US" w:eastAsia="fr-FR"/>
        </w:rPr>
        <w:t>)</w:t>
      </w:r>
      <w:r w:rsidR="00D713EA" w:rsidRPr="00C75803">
        <w:rPr>
          <w:rFonts w:eastAsia="Times New Roman" w:cstheme="minorHAnsi"/>
          <w:lang w:val="en-US" w:eastAsia="fr-FR"/>
        </w:rPr>
        <w:t xml:space="preserve"> </w:t>
      </w:r>
    </w:p>
    <w:p w14:paraId="3DE6EA7F" w14:textId="788DF9FC" w:rsidR="00B041C8" w:rsidRPr="00C75803" w:rsidRDefault="00B041C8" w:rsidP="00620C44">
      <w:pPr>
        <w:spacing w:before="100" w:beforeAutospacing="1" w:after="100" w:afterAutospacing="1" w:line="240" w:lineRule="auto"/>
        <w:jc w:val="both"/>
        <w:rPr>
          <w:rFonts w:eastAsia="Times New Roman" w:cstheme="minorHAnsi"/>
          <w:i/>
          <w:iCs/>
          <w:lang w:val="en-US" w:eastAsia="fr-FR"/>
        </w:rPr>
      </w:pP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□ </w:t>
      </w:r>
      <w:r w:rsidR="00ED755A" w:rsidRPr="00C75803">
        <w:rPr>
          <w:rStyle w:val="Odwoanieintensywne"/>
          <w:rFonts w:cstheme="minorHAnsi"/>
          <w:color w:val="1F3864" w:themeColor="accent1" w:themeShade="80"/>
          <w:lang w:val="en-US"/>
        </w:rPr>
        <w:t>SYMPO</w:t>
      </w:r>
      <w:r w:rsidR="00C75803" w:rsidRPr="00C75803">
        <w:rPr>
          <w:rStyle w:val="Odwoanieintensywne"/>
          <w:rFonts w:cstheme="minorHAnsi"/>
          <w:color w:val="1F3864" w:themeColor="accent1" w:themeShade="80"/>
          <w:lang w:val="en-US"/>
        </w:rPr>
        <w:t>SI</w:t>
      </w:r>
      <w:r w:rsidR="00ED755A" w:rsidRPr="00C75803">
        <w:rPr>
          <w:rStyle w:val="Odwoanieintensywne"/>
          <w:rFonts w:cstheme="minorHAnsi"/>
          <w:color w:val="1F3864" w:themeColor="accent1" w:themeShade="80"/>
          <w:lang w:val="en-US"/>
        </w:rPr>
        <w:t>UM</w:t>
      </w:r>
      <w:r w:rsidR="00D713EA"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</w:p>
    <w:p w14:paraId="5EBED3B7" w14:textId="69E7B169" w:rsidR="00B041C8" w:rsidRPr="00C75803" w:rsidRDefault="00B041C8" w:rsidP="00620C44">
      <w:pPr>
        <w:spacing w:before="100" w:beforeAutospacing="1" w:after="100" w:afterAutospacing="1" w:line="240" w:lineRule="auto"/>
        <w:jc w:val="both"/>
        <w:rPr>
          <w:rFonts w:eastAsia="Times New Roman" w:cstheme="minorHAnsi"/>
          <w:color w:val="538135" w:themeColor="accent6" w:themeShade="BF"/>
          <w:lang w:val="en-US" w:eastAsia="fr-FR"/>
        </w:rPr>
      </w:pP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□ </w:t>
      </w:r>
      <w:r w:rsidR="00ED755A" w:rsidRPr="00C75803">
        <w:rPr>
          <w:rStyle w:val="Odwoanieintensywne"/>
          <w:rFonts w:cstheme="minorHAnsi"/>
          <w:color w:val="1F3864" w:themeColor="accent1" w:themeShade="80"/>
          <w:lang w:val="en-US"/>
        </w:rPr>
        <w:t>W</w:t>
      </w:r>
      <w:r w:rsidR="00C75803" w:rsidRPr="00C75803">
        <w:rPr>
          <w:rStyle w:val="Odwoanieintensywne"/>
          <w:rFonts w:cstheme="minorHAnsi"/>
          <w:color w:val="1F3864" w:themeColor="accent1" w:themeShade="80"/>
          <w:lang w:val="en-US"/>
        </w:rPr>
        <w:t>ORKSHOPS</w:t>
      </w:r>
      <w:r w:rsidR="000C2EA1"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</w:p>
    <w:p w14:paraId="44023FFA" w14:textId="3B0C9C6C" w:rsidR="00D713EA" w:rsidRPr="004C055B" w:rsidRDefault="00D713EA" w:rsidP="00620C44">
      <w:pPr>
        <w:spacing w:before="100" w:beforeAutospacing="1" w:after="100" w:afterAutospacing="1" w:line="240" w:lineRule="auto"/>
        <w:jc w:val="both"/>
        <w:rPr>
          <w:rStyle w:val="Odwoanieintensywne"/>
          <w:rFonts w:cstheme="minorHAnsi"/>
          <w:color w:val="1F3864" w:themeColor="accent1" w:themeShade="80"/>
          <w:lang w:val="en-US"/>
        </w:rPr>
      </w:pPr>
      <w:r w:rsidRPr="004C055B">
        <w:rPr>
          <w:rStyle w:val="Odwoanieintensywne"/>
          <w:rFonts w:cstheme="minorHAnsi"/>
          <w:color w:val="1F3864" w:themeColor="accent1" w:themeShade="80"/>
          <w:lang w:val="en-US"/>
        </w:rPr>
        <w:t xml:space="preserve">□  </w:t>
      </w:r>
      <w:r w:rsidR="00C75803" w:rsidRPr="004C055B">
        <w:rPr>
          <w:rStyle w:val="Odwoanieintensywne"/>
          <w:rFonts w:cstheme="minorHAnsi"/>
          <w:color w:val="1F3864" w:themeColor="accent1" w:themeShade="80"/>
          <w:lang w:val="en-US"/>
        </w:rPr>
        <w:t>EXPOSITION</w:t>
      </w:r>
    </w:p>
    <w:p w14:paraId="2DAE10E8" w14:textId="0DBB2899" w:rsidR="00842CDA" w:rsidRPr="00C75803" w:rsidRDefault="00647AFC" w:rsidP="00620C44">
      <w:pPr>
        <w:spacing w:before="100" w:beforeAutospacing="1" w:after="100" w:afterAutospacing="1" w:line="240" w:lineRule="auto"/>
        <w:jc w:val="both"/>
        <w:rPr>
          <w:rStyle w:val="Odwoanieintensywne"/>
          <w:rFonts w:eastAsia="Times New Roman" w:cstheme="minorHAnsi"/>
          <w:b w:val="0"/>
          <w:bCs w:val="0"/>
          <w:smallCaps w:val="0"/>
          <w:color w:val="538135" w:themeColor="accent6" w:themeShade="BF"/>
          <w:spacing w:val="0"/>
          <w:lang w:val="en-US" w:eastAsia="fr-FR"/>
        </w:rPr>
      </w:pP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□  </w:t>
      </w:r>
      <w:r w:rsidR="00C75803" w:rsidRPr="00C75803">
        <w:rPr>
          <w:rStyle w:val="Odwoanieintensywne"/>
          <w:rFonts w:cstheme="minorHAnsi"/>
          <w:color w:val="1F3864" w:themeColor="accent1" w:themeShade="80"/>
          <w:lang w:val="en-US"/>
        </w:rPr>
        <w:t>OTHER</w:t>
      </w: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  <w:r w:rsidRPr="00C75803">
        <w:rPr>
          <w:rStyle w:val="Odwoanieintensywne"/>
          <w:rFonts w:cstheme="minorHAnsi"/>
          <w:color w:val="auto"/>
          <w:lang w:val="en-US"/>
        </w:rPr>
        <w:t>__</w:t>
      </w:r>
      <w:r w:rsidR="000C2EA1" w:rsidRPr="00C75803">
        <w:rPr>
          <w:rStyle w:val="Odwoanieintensywne"/>
          <w:rFonts w:cstheme="minorHAnsi"/>
          <w:color w:val="auto"/>
          <w:lang w:val="en-US"/>
        </w:rPr>
        <w:t>_____________________</w:t>
      </w:r>
      <w:r w:rsidRPr="00C75803">
        <w:rPr>
          <w:rStyle w:val="Odwoanieintensywne"/>
          <w:rFonts w:cstheme="minorHAnsi"/>
          <w:color w:val="auto"/>
          <w:lang w:val="en-US"/>
        </w:rPr>
        <w:t>_________</w:t>
      </w:r>
      <w:r w:rsidR="00DB19C3" w:rsidRPr="00C75803">
        <w:rPr>
          <w:rStyle w:val="Odwoanieintensywne"/>
          <w:rFonts w:cstheme="minorHAnsi"/>
          <w:color w:val="auto"/>
          <w:lang w:val="en-US"/>
        </w:rPr>
        <w:t>_</w:t>
      </w:r>
      <w:r w:rsidRPr="00C75803">
        <w:rPr>
          <w:rStyle w:val="Odwoanieintensywne"/>
          <w:rFonts w:cstheme="minorHAnsi"/>
          <w:color w:val="auto"/>
          <w:lang w:val="en-US"/>
        </w:rPr>
        <w:t>_____________________________________</w:t>
      </w:r>
      <w:r w:rsidR="000E165D" w:rsidRPr="00C75803">
        <w:rPr>
          <w:rStyle w:val="Odwoanieintensywne"/>
          <w:rFonts w:cstheme="minorHAnsi"/>
          <w:color w:val="auto"/>
          <w:lang w:val="en-US"/>
        </w:rPr>
        <w:br/>
      </w:r>
      <w:r w:rsidR="000E165D" w:rsidRPr="00C75803">
        <w:rPr>
          <w:rFonts w:eastAsia="Times New Roman" w:cstheme="minorHAnsi"/>
          <w:lang w:val="en-US" w:eastAsia="fr-FR"/>
        </w:rPr>
        <w:t>(</w:t>
      </w:r>
      <w:r w:rsidR="00C75803">
        <w:rPr>
          <w:rFonts w:eastAsia="Times New Roman" w:cstheme="minorHAnsi"/>
          <w:lang w:val="en-US" w:eastAsia="fr-FR"/>
        </w:rPr>
        <w:t>p</w:t>
      </w:r>
      <w:r w:rsidR="00C75803" w:rsidRPr="00C75803">
        <w:rPr>
          <w:rFonts w:eastAsia="Times New Roman" w:cstheme="minorHAnsi"/>
          <w:lang w:val="en-US" w:eastAsia="fr-FR"/>
        </w:rPr>
        <w:t>roject meeting, lecture, seminar, concert, other</w:t>
      </w:r>
      <w:r w:rsidR="000E165D" w:rsidRPr="00C75803">
        <w:rPr>
          <w:rFonts w:eastAsia="Times New Roman" w:cstheme="minorHAnsi"/>
          <w:lang w:val="en-US" w:eastAsia="fr-FR"/>
        </w:rPr>
        <w:t>)</w:t>
      </w:r>
    </w:p>
    <w:p w14:paraId="21E28096" w14:textId="77777777" w:rsidR="00FE1DF5" w:rsidRPr="00FE1DF5" w:rsidRDefault="00FE1DF5" w:rsidP="00FE1DF5">
      <w:pPr>
        <w:spacing w:after="120" w:line="240" w:lineRule="auto"/>
        <w:jc w:val="both"/>
        <w:rPr>
          <w:rFonts w:eastAsia="Times New Roman" w:cstheme="minorHAnsi"/>
          <w:b/>
          <w:color w:val="1F3864" w:themeColor="accent1" w:themeShade="80"/>
          <w:lang w:val="en-US" w:eastAsia="fr-FR"/>
        </w:rPr>
      </w:pPr>
      <w:r w:rsidRPr="00FE1DF5">
        <w:rPr>
          <w:rStyle w:val="Odwoanieintensywne"/>
          <w:bCs w:val="0"/>
          <w:color w:val="1F3864" w:themeColor="accent1" w:themeShade="80"/>
          <w:highlight w:val="lightGray"/>
          <w:lang w:val="en-US"/>
        </w:rPr>
        <w:t>FORM</w:t>
      </w:r>
      <w:r w:rsidRPr="00FE1DF5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096BD0BD" w14:textId="77777777" w:rsidR="00FE1DF5" w:rsidRPr="00FE1DF5" w:rsidRDefault="00FE1DF5" w:rsidP="00FE1DF5">
      <w:pPr>
        <w:spacing w:after="120" w:line="240" w:lineRule="auto"/>
        <w:jc w:val="both"/>
        <w:rPr>
          <w:rFonts w:eastAsia="Times New Roman" w:cstheme="minorHAnsi"/>
          <w:color w:val="538135" w:themeColor="accent6" w:themeShade="BF"/>
          <w:lang w:val="en-US" w:eastAsia="fr-FR"/>
        </w:rPr>
      </w:pPr>
      <w:r w:rsidRPr="00FE1DF5">
        <w:rPr>
          <w:rStyle w:val="Odwoanieintensywne"/>
          <w:rFonts w:cstheme="minorHAnsi"/>
          <w:color w:val="1F3864" w:themeColor="accent1" w:themeShade="80"/>
          <w:lang w:val="en-US"/>
        </w:rPr>
        <w:t>□ IN-PERSON</w:t>
      </w:r>
      <w:r w:rsidRPr="00FE1DF5">
        <w:rPr>
          <w:rFonts w:eastAsia="Times New Roman" w:cstheme="minorHAnsi"/>
          <w:lang w:val="en-US" w:eastAsia="fr-FR"/>
        </w:rPr>
        <w:t xml:space="preserve"> </w:t>
      </w:r>
    </w:p>
    <w:p w14:paraId="083398C3" w14:textId="77777777" w:rsidR="00FE1DF5" w:rsidRPr="00FE1DF5" w:rsidRDefault="00FE1DF5" w:rsidP="00FE1DF5">
      <w:pPr>
        <w:spacing w:after="120" w:line="240" w:lineRule="auto"/>
        <w:jc w:val="both"/>
        <w:rPr>
          <w:rFonts w:eastAsia="Times New Roman" w:cstheme="minorHAnsi"/>
          <w:i/>
          <w:iCs/>
          <w:lang w:val="en-US" w:eastAsia="fr-FR"/>
        </w:rPr>
      </w:pPr>
      <w:r w:rsidRPr="00FE1DF5">
        <w:rPr>
          <w:rStyle w:val="Odwoanieintensywne"/>
          <w:rFonts w:cstheme="minorHAnsi"/>
          <w:color w:val="1F3864" w:themeColor="accent1" w:themeShade="80"/>
          <w:lang w:val="en-US"/>
        </w:rPr>
        <w:t>□ ON-LINE</w:t>
      </w:r>
      <w:r w:rsidRPr="00FE1DF5">
        <w:rPr>
          <w:rFonts w:eastAsia="Times New Roman" w:cstheme="minorHAnsi"/>
          <w:i/>
          <w:iCs/>
          <w:lang w:val="en-US" w:eastAsia="fr-FR"/>
        </w:rPr>
        <w:t xml:space="preserve"> </w:t>
      </w:r>
    </w:p>
    <w:p w14:paraId="3E7829DC" w14:textId="77777777" w:rsidR="00FE1DF5" w:rsidRPr="00FE1DF5" w:rsidRDefault="00FE1DF5" w:rsidP="00FE1DF5">
      <w:pPr>
        <w:spacing w:after="120" w:line="240" w:lineRule="auto"/>
        <w:jc w:val="both"/>
        <w:rPr>
          <w:rFonts w:eastAsia="Times New Roman" w:cstheme="minorHAnsi"/>
          <w:color w:val="538135" w:themeColor="accent6" w:themeShade="BF"/>
          <w:lang w:val="en-US" w:eastAsia="fr-FR"/>
        </w:rPr>
      </w:pPr>
      <w:r w:rsidRPr="00FE1DF5">
        <w:rPr>
          <w:rStyle w:val="Odwoanieintensywne"/>
          <w:rFonts w:cstheme="minorHAnsi"/>
          <w:color w:val="1F3864" w:themeColor="accent1" w:themeShade="80"/>
          <w:lang w:val="en-US"/>
        </w:rPr>
        <w:t>□ HYBRID</w:t>
      </w:r>
    </w:p>
    <w:p w14:paraId="42A91F86" w14:textId="77777777" w:rsidR="00DB19C3" w:rsidRPr="00C75803" w:rsidRDefault="00DB19C3" w:rsidP="00B041C8">
      <w:pPr>
        <w:spacing w:after="0" w:line="240" w:lineRule="auto"/>
        <w:jc w:val="both"/>
        <w:rPr>
          <w:rStyle w:val="Odwoanieintensywne"/>
          <w:bCs w:val="0"/>
          <w:highlight w:val="lightGray"/>
          <w:lang w:val="en-US"/>
        </w:rPr>
      </w:pPr>
    </w:p>
    <w:p w14:paraId="27DB5BE4" w14:textId="4BC6041C" w:rsidR="00B041C8" w:rsidRPr="0093122B" w:rsidRDefault="00C75803" w:rsidP="00B041C8">
      <w:pPr>
        <w:spacing w:after="0" w:line="240" w:lineRule="auto"/>
        <w:jc w:val="both"/>
        <w:rPr>
          <w:rFonts w:eastAsia="Times New Roman" w:cstheme="minorHAnsi"/>
          <w:b/>
          <w:color w:val="1F3864" w:themeColor="accent1" w:themeShade="80"/>
          <w:lang w:val="fr-FR" w:eastAsia="fr-FR"/>
        </w:rPr>
      </w:pPr>
      <w:r w:rsidRPr="00C75803">
        <w:rPr>
          <w:rStyle w:val="Odwoanieintensywne"/>
          <w:bCs w:val="0"/>
          <w:color w:val="1F3864" w:themeColor="accent1" w:themeShade="80"/>
          <w:highlight w:val="lightGray"/>
          <w:lang w:val="fr-FR"/>
        </w:rPr>
        <w:t>EXPECTED NUMBER OF PARTICIPATNS</w:t>
      </w:r>
      <w:r w:rsidR="00773604">
        <w:rPr>
          <w:rStyle w:val="Odwoanieintensywne"/>
          <w:bCs w:val="0"/>
          <w:color w:val="1F3864" w:themeColor="accent1" w:themeShade="80"/>
          <w:highlight w:val="lightGray"/>
          <w:lang w:val="fr-FR"/>
        </w:rPr>
        <w:t>:</w:t>
      </w:r>
      <w:r w:rsidR="00DB19C3" w:rsidRPr="00C75803">
        <w:rPr>
          <w:rStyle w:val="Odwoanieintensywne"/>
          <w:rFonts w:cstheme="minorHAnsi"/>
          <w:color w:val="1F3864" w:themeColor="accent1" w:themeShade="80"/>
          <w:highlight w:val="lightGray"/>
          <w:lang w:val="fr-FR"/>
        </w:rPr>
        <w:t>*</w:t>
      </w:r>
    </w:p>
    <w:p w14:paraId="2561037C" w14:textId="77777777" w:rsidR="00B041C8" w:rsidRPr="00647AFC" w:rsidRDefault="00B041C8" w:rsidP="00B041C8">
      <w:pPr>
        <w:spacing w:after="0" w:line="240" w:lineRule="auto"/>
        <w:jc w:val="both"/>
        <w:rPr>
          <w:rFonts w:eastAsia="Times New Roman" w:cstheme="minorHAnsi"/>
          <w:b/>
          <w:lang w:val="fr-FR" w:eastAsia="fr-FR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B041C8" w:rsidRPr="00E21BD6" w14:paraId="59FD8A24" w14:textId="77777777" w:rsidTr="00FE1DF5">
        <w:trPr>
          <w:trHeight w:val="300"/>
        </w:trPr>
        <w:tc>
          <w:tcPr>
            <w:tcW w:w="3823" w:type="dxa"/>
          </w:tcPr>
          <w:p w14:paraId="1D00F6C7" w14:textId="77E65DC8" w:rsidR="00DB19C3" w:rsidRPr="000C2EA1" w:rsidRDefault="00C75803" w:rsidP="00DB19C3">
            <w:pPr>
              <w:jc w:val="both"/>
              <w:rPr>
                <w:rFonts w:eastAsia="Times New Roman" w:cstheme="minorHAnsi"/>
                <w:bCs/>
                <w:lang w:eastAsia="fr-FR"/>
              </w:rPr>
            </w:pPr>
            <w:proofErr w:type="spellStart"/>
            <w:r>
              <w:rPr>
                <w:rFonts w:eastAsia="Times New Roman" w:cstheme="minorHAnsi"/>
                <w:bCs/>
                <w:lang w:eastAsia="fr-FR"/>
              </w:rPr>
              <w:t>Altogether</w:t>
            </w:r>
            <w:proofErr w:type="spellEnd"/>
            <w:r w:rsidR="00C300C1">
              <w:rPr>
                <w:rFonts w:eastAsia="Times New Roman" w:cstheme="minorHAnsi"/>
                <w:bCs/>
                <w:lang w:eastAsia="fr-FR"/>
              </w:rPr>
              <w:t>:</w:t>
            </w:r>
          </w:p>
          <w:p w14:paraId="15CF74BB" w14:textId="1D3711EF" w:rsidR="000C2EA1" w:rsidRPr="00E21BD6" w:rsidRDefault="000C2EA1" w:rsidP="00CD061A">
            <w:pPr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  <w:tc>
          <w:tcPr>
            <w:tcW w:w="5239" w:type="dxa"/>
          </w:tcPr>
          <w:p w14:paraId="52BDE4C0" w14:textId="77777777" w:rsidR="00B041C8" w:rsidRPr="00E21BD6" w:rsidRDefault="00B041C8" w:rsidP="00CD061A">
            <w:pPr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  <w:tr w:rsidR="00B041C8" w:rsidRPr="00E21BD6" w14:paraId="549DC2BB" w14:textId="77777777" w:rsidTr="00FE1DF5">
        <w:tc>
          <w:tcPr>
            <w:tcW w:w="3823" w:type="dxa"/>
          </w:tcPr>
          <w:p w14:paraId="63DAD41E" w14:textId="2A929D6C" w:rsidR="00B041C8" w:rsidRPr="000C2EA1" w:rsidRDefault="00FE1DF5" w:rsidP="00CD061A">
            <w:pPr>
              <w:jc w:val="both"/>
              <w:rPr>
                <w:rFonts w:eastAsia="Times New Roman" w:cstheme="minorHAnsi"/>
                <w:bCs/>
                <w:lang w:eastAsia="fr-FR"/>
              </w:rPr>
            </w:pPr>
            <w:proofErr w:type="spellStart"/>
            <w:r>
              <w:rPr>
                <w:rFonts w:eastAsia="Times New Roman" w:cstheme="minorHAnsi"/>
                <w:bCs/>
                <w:lang w:eastAsia="fr-FR"/>
              </w:rPr>
              <w:t>O</w:t>
            </w:r>
            <w:r>
              <w:rPr>
                <w:rFonts w:eastAsia="Times New Roman"/>
                <w:lang w:eastAsia="fr-FR"/>
              </w:rPr>
              <w:t>ther</w:t>
            </w:r>
            <w:proofErr w:type="spellEnd"/>
            <w:r>
              <w:rPr>
                <w:rFonts w:eastAsia="Times New Roman"/>
                <w:lang w:eastAsia="fr-FR"/>
              </w:rPr>
              <w:t xml:space="preserve"> </w:t>
            </w:r>
            <w:proofErr w:type="spellStart"/>
            <w:r>
              <w:rPr>
                <w:rFonts w:eastAsia="Times New Roman"/>
                <w:lang w:eastAsia="fr-FR"/>
              </w:rPr>
              <w:t>than</w:t>
            </w:r>
            <w:proofErr w:type="spellEnd"/>
            <w:r>
              <w:rPr>
                <w:rFonts w:eastAsia="Times New Roman"/>
                <w:lang w:eastAsia="fr-FR"/>
              </w:rPr>
              <w:t xml:space="preserve"> Polish</w:t>
            </w:r>
            <w:r w:rsidR="00C75803" w:rsidRPr="00C75803">
              <w:rPr>
                <w:rFonts w:eastAsia="Times New Roman" w:cstheme="minorHAnsi"/>
                <w:bCs/>
                <w:lang w:eastAsia="fr-FR"/>
              </w:rPr>
              <w:t xml:space="preserve"> </w:t>
            </w:r>
            <w:r w:rsidR="00B041C8" w:rsidRPr="000C2EA1">
              <w:rPr>
                <w:rFonts w:eastAsia="Times New Roman" w:cstheme="minorHAnsi"/>
                <w:bCs/>
                <w:lang w:eastAsia="fr-FR"/>
              </w:rPr>
              <w:t>(minimum 33%)</w:t>
            </w:r>
            <w:r w:rsidR="00C300C1">
              <w:rPr>
                <w:rFonts w:eastAsia="Times New Roman" w:cstheme="minorHAnsi"/>
                <w:bCs/>
                <w:lang w:eastAsia="fr-FR"/>
              </w:rPr>
              <w:t>:</w:t>
            </w:r>
          </w:p>
          <w:p w14:paraId="6EA97299" w14:textId="55B6DD7F" w:rsidR="000C2EA1" w:rsidRPr="00E21BD6" w:rsidRDefault="000C2EA1" w:rsidP="00CD061A">
            <w:pPr>
              <w:jc w:val="both"/>
              <w:rPr>
                <w:rFonts w:eastAsia="Times New Roman" w:cstheme="minorHAnsi"/>
                <w:bCs/>
                <w:lang w:eastAsia="fr-FR"/>
              </w:rPr>
            </w:pPr>
          </w:p>
        </w:tc>
        <w:tc>
          <w:tcPr>
            <w:tcW w:w="5239" w:type="dxa"/>
          </w:tcPr>
          <w:p w14:paraId="759E4A85" w14:textId="77777777" w:rsidR="00B041C8" w:rsidRPr="00E21BD6" w:rsidRDefault="00B041C8" w:rsidP="00CD061A">
            <w:pPr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</w:tbl>
    <w:p w14:paraId="434467DC" w14:textId="77777777" w:rsidR="00B041C8" w:rsidRPr="00E21BD6" w:rsidRDefault="00B041C8" w:rsidP="00B041C8">
      <w:pPr>
        <w:spacing w:after="0" w:line="240" w:lineRule="auto"/>
        <w:jc w:val="both"/>
        <w:rPr>
          <w:rStyle w:val="Odwoanieintensywne"/>
          <w:rFonts w:eastAsia="Times New Roman" w:cstheme="minorHAnsi"/>
          <w:b w:val="0"/>
          <w:bCs w:val="0"/>
          <w:smallCaps w:val="0"/>
          <w:lang w:eastAsia="fr-FR"/>
        </w:rPr>
      </w:pPr>
      <w:r w:rsidRPr="00E21BD6">
        <w:rPr>
          <w:rFonts w:eastAsia="Times New Roman" w:cstheme="minorHAnsi"/>
          <w:b/>
          <w:lang w:eastAsia="fr-FR"/>
        </w:rPr>
        <w:t xml:space="preserve">                                                                    </w:t>
      </w:r>
    </w:p>
    <w:p w14:paraId="3DCD959A" w14:textId="77777777" w:rsidR="00DB19C3" w:rsidRDefault="00DB19C3" w:rsidP="00B041C8">
      <w:pPr>
        <w:spacing w:after="80" w:line="240" w:lineRule="auto"/>
        <w:rPr>
          <w:rStyle w:val="Odwoanieintensywne"/>
          <w:rFonts w:cstheme="minorHAnsi"/>
          <w:highlight w:val="lightGray"/>
          <w:lang w:val="en-US"/>
        </w:rPr>
      </w:pPr>
    </w:p>
    <w:p w14:paraId="32513A4A" w14:textId="6F28041A" w:rsidR="00B041C8" w:rsidRPr="0093122B" w:rsidRDefault="00C75803" w:rsidP="00B041C8">
      <w:pPr>
        <w:spacing w:after="80" w:line="240" w:lineRule="auto"/>
        <w:rPr>
          <w:rStyle w:val="Odwoanieintensywne"/>
          <w:rFonts w:cstheme="minorHAnsi"/>
          <w:color w:val="1F3864" w:themeColor="accent1" w:themeShade="80"/>
          <w:lang w:val="en-US"/>
        </w:rPr>
      </w:pPr>
      <w:r w:rsidRPr="00C75803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PROPOSED DATE OF THE EVENT</w:t>
      </w:r>
      <w:r w:rsid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:</w:t>
      </w:r>
      <w:r w:rsidR="00DB19C3" w:rsidRPr="00C75803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6A0EA8C2" w14:textId="11E4157C" w:rsidR="00E21BD6" w:rsidRPr="00C75803" w:rsidRDefault="00C75803" w:rsidP="00DB19C3">
      <w:pPr>
        <w:rPr>
          <w:lang w:val="en-US"/>
        </w:rPr>
      </w:pPr>
      <w:r w:rsidRPr="00C75803">
        <w:rPr>
          <w:lang w:val="en-US"/>
        </w:rPr>
        <w:t xml:space="preserve">Please select dates between April </w:t>
      </w:r>
      <w:r>
        <w:rPr>
          <w:lang w:val="en-US"/>
        </w:rPr>
        <w:t>and</w:t>
      </w:r>
      <w:r w:rsidRPr="00C75803">
        <w:rPr>
          <w:lang w:val="en-US"/>
        </w:rPr>
        <w:t xml:space="preserve"> June or September and Novemb</w:t>
      </w:r>
      <w:r>
        <w:rPr>
          <w:lang w:val="en-US"/>
        </w:rPr>
        <w:t>er 202</w:t>
      </w:r>
      <w:r w:rsidR="00FE1DF5">
        <w:rPr>
          <w:lang w:val="en-US"/>
        </w:rPr>
        <w:t>6</w:t>
      </w:r>
      <w:r>
        <w:rPr>
          <w:lang w:val="en-US"/>
        </w:rPr>
        <w:t xml:space="preserve"> </w:t>
      </w:r>
      <w:r w:rsidR="00DB19C3" w:rsidRPr="00C75803">
        <w:rPr>
          <w:lang w:val="en-US"/>
        </w:rPr>
        <w:t xml:space="preserve"> </w:t>
      </w:r>
    </w:p>
    <w:p w14:paraId="24280C7B" w14:textId="77777777" w:rsidR="00DB19C3" w:rsidRPr="006C65E5" w:rsidRDefault="00DB19C3" w:rsidP="00DB19C3">
      <w:pPr>
        <w:rPr>
          <w:rStyle w:val="Odwoanieintensywne"/>
          <w:rFonts w:cstheme="minorHAnsi"/>
          <w:color w:val="auto"/>
          <w:lang w:val="en-US"/>
        </w:rPr>
      </w:pPr>
      <w:r w:rsidRPr="006C65E5">
        <w:rPr>
          <w:rStyle w:val="Odwoanieintensywne"/>
          <w:rFonts w:cstheme="minorHAnsi"/>
          <w:color w:val="auto"/>
          <w:lang w:val="en-US"/>
        </w:rPr>
        <w:t>______________________________________________________________________________</w:t>
      </w:r>
    </w:p>
    <w:p w14:paraId="2F739025" w14:textId="3E4C30B2" w:rsidR="00DB19C3" w:rsidRPr="006C65E5" w:rsidRDefault="00DB19C3" w:rsidP="00DB19C3">
      <w:pPr>
        <w:rPr>
          <w:rStyle w:val="Odwoanieintensywne"/>
          <w:rFonts w:cstheme="minorHAnsi"/>
          <w:color w:val="auto"/>
          <w:lang w:val="en-US"/>
        </w:rPr>
      </w:pPr>
    </w:p>
    <w:p w14:paraId="0230D1B5" w14:textId="4054CB98" w:rsidR="00FE1DF5" w:rsidRPr="0093122B" w:rsidRDefault="00FE1DF5" w:rsidP="00FE1DF5">
      <w:pPr>
        <w:spacing w:after="120" w:line="240" w:lineRule="auto"/>
        <w:rPr>
          <w:rStyle w:val="Odwoanieintensywne"/>
          <w:rFonts w:cstheme="minorHAnsi"/>
          <w:color w:val="1F3864" w:themeColor="accent1" w:themeShade="80"/>
          <w:lang w:val="en-US"/>
        </w:rPr>
      </w:pPr>
      <w:r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PROPOSED NUMBER OF DAYS</w:t>
      </w:r>
      <w:r w:rsidRPr="006C65E5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2B4125D3" w14:textId="25E9B01F" w:rsidR="00DB19C3" w:rsidRPr="006C65E5" w:rsidRDefault="00FE1DF5" w:rsidP="00FE1DF5">
      <w:pPr>
        <w:rPr>
          <w:rStyle w:val="Odwoanieintensywne"/>
          <w:rFonts w:cstheme="minorHAnsi"/>
          <w:color w:val="auto"/>
          <w:lang w:val="en-US"/>
        </w:rPr>
      </w:pPr>
      <w:r w:rsidRPr="006C65E5">
        <w:rPr>
          <w:rStyle w:val="Odwoanieintensywne"/>
          <w:rFonts w:cstheme="minorHAnsi"/>
          <w:color w:val="auto"/>
          <w:lang w:val="en-US"/>
        </w:rPr>
        <w:t>______________________________________________________________________________</w:t>
      </w:r>
    </w:p>
    <w:p w14:paraId="73F4DFF0" w14:textId="77777777" w:rsidR="00FE1DF5" w:rsidRPr="006C65E5" w:rsidRDefault="00FE1DF5" w:rsidP="00FE1DF5">
      <w:pPr>
        <w:rPr>
          <w:rStyle w:val="Odwoanieintensywne"/>
          <w:rFonts w:cstheme="minorHAnsi"/>
          <w:highlight w:val="lightGray"/>
          <w:lang w:val="en-US"/>
        </w:rPr>
      </w:pPr>
    </w:p>
    <w:p w14:paraId="3EE29296" w14:textId="4F3218BE" w:rsidR="00B041C8" w:rsidRPr="00FE1DF5" w:rsidRDefault="00C75803" w:rsidP="00B041C8">
      <w:pPr>
        <w:rPr>
          <w:rStyle w:val="Odwoanieintensywne"/>
          <w:rFonts w:cstheme="minorHAnsi"/>
          <w:bCs w:val="0"/>
          <w:color w:val="1F3864" w:themeColor="accent1" w:themeShade="80"/>
          <w:lang w:val="en-US"/>
        </w:rPr>
      </w:pPr>
      <w:r w:rsidRPr="00FE1DF5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VENUE</w:t>
      </w:r>
      <w:r w:rsidR="00FE1DF5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 xml:space="preserve"> </w:t>
      </w:r>
      <w:r w:rsidR="00FE1DF5" w:rsidRPr="00FE1DF5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(at least one day of the event must take place at the PAS Scientific Center in Paris):*</w:t>
      </w:r>
    </w:p>
    <w:p w14:paraId="151E6CB8" w14:textId="3A744959" w:rsidR="00B041C8" w:rsidRPr="00FE1DF5" w:rsidRDefault="00E21BD6" w:rsidP="00B041C8">
      <w:pPr>
        <w:rPr>
          <w:rStyle w:val="Odwoanieintensywne"/>
          <w:rFonts w:cstheme="minorHAnsi"/>
          <w:b w:val="0"/>
          <w:bCs w:val="0"/>
          <w:smallCaps w:val="0"/>
          <w:color w:val="1F3864" w:themeColor="accent1" w:themeShade="80"/>
          <w:lang w:val="en-US"/>
        </w:rPr>
      </w:pPr>
      <w:r w:rsidRPr="00FE1DF5">
        <w:rPr>
          <w:rStyle w:val="Odwoanieintensywne"/>
          <w:rFonts w:cstheme="minorHAnsi"/>
          <w:color w:val="1F3864" w:themeColor="accent1" w:themeShade="80"/>
          <w:lang w:val="en-US"/>
        </w:rPr>
        <w:t xml:space="preserve">□ </w:t>
      </w:r>
      <w:r w:rsidR="00FE1DF5" w:rsidRPr="00FE1DF5">
        <w:rPr>
          <w:rStyle w:val="Odwoanieintensywne"/>
          <w:rFonts w:cstheme="minorHAnsi"/>
          <w:color w:val="1F3864" w:themeColor="accent1" w:themeShade="80"/>
          <w:lang w:val="en-US"/>
        </w:rPr>
        <w:t xml:space="preserve"> Polish Academy Of Sciences Scient</w:t>
      </w:r>
      <w:r w:rsidR="00FE1DF5">
        <w:rPr>
          <w:rStyle w:val="Odwoanieintensywne"/>
          <w:rFonts w:cstheme="minorHAnsi"/>
          <w:color w:val="1F3864" w:themeColor="accent1" w:themeShade="80"/>
          <w:lang w:val="en-US"/>
        </w:rPr>
        <w:t>ific Center In Paris (</w:t>
      </w:r>
      <w:r w:rsidR="00FE1DF5" w:rsidRPr="00FE1DF5">
        <w:rPr>
          <w:rStyle w:val="Odwoanieintensywne"/>
          <w:rFonts w:cstheme="minorHAnsi"/>
          <w:color w:val="1F3864" w:themeColor="accent1" w:themeShade="80"/>
          <w:lang w:val="en-US"/>
        </w:rPr>
        <w:t>74 Rue Lauriston, 75116 Paris</w:t>
      </w:r>
      <w:r w:rsidR="00FE1DF5">
        <w:rPr>
          <w:rStyle w:val="Odwoanieintensywne"/>
          <w:rFonts w:cstheme="minorHAnsi"/>
          <w:color w:val="1F3864" w:themeColor="accent1" w:themeShade="80"/>
          <w:lang w:val="en-US"/>
        </w:rPr>
        <w:t>)</w:t>
      </w:r>
    </w:p>
    <w:p w14:paraId="4B3D9BB8" w14:textId="26A12E26" w:rsidR="00B041C8" w:rsidRPr="004C055B" w:rsidRDefault="00E21BD6" w:rsidP="00B041C8">
      <w:pPr>
        <w:rPr>
          <w:rStyle w:val="Odwoanieintensywne"/>
          <w:rFonts w:cstheme="minorHAnsi"/>
          <w:color w:val="auto"/>
          <w:lang w:val="en-US"/>
        </w:rPr>
      </w:pPr>
      <w:r w:rsidRPr="004C055B">
        <w:rPr>
          <w:rStyle w:val="Odwoanieintensywne"/>
          <w:rFonts w:cstheme="minorHAnsi"/>
          <w:color w:val="1F3864" w:themeColor="accent1" w:themeShade="80"/>
          <w:lang w:val="en-US"/>
        </w:rPr>
        <w:t xml:space="preserve">□ </w:t>
      </w:r>
      <w:r w:rsidR="00C75803" w:rsidRPr="004C055B">
        <w:rPr>
          <w:rStyle w:val="Odwoanieintensywne"/>
          <w:rFonts w:cstheme="minorHAnsi"/>
          <w:color w:val="1F3864" w:themeColor="accent1" w:themeShade="80"/>
          <w:lang w:val="en-US"/>
        </w:rPr>
        <w:t>OTHER</w:t>
      </w:r>
      <w:r w:rsidR="00A35687" w:rsidRPr="004C055B">
        <w:rPr>
          <w:rStyle w:val="Odwoanieintensywne"/>
          <w:rFonts w:cstheme="minorHAnsi"/>
          <w:color w:val="1F3864" w:themeColor="accent1" w:themeShade="80"/>
          <w:lang w:val="en-US"/>
        </w:rPr>
        <w:t xml:space="preserve">: </w:t>
      </w:r>
      <w:r w:rsidR="00B041C8" w:rsidRPr="004C055B">
        <w:rPr>
          <w:rStyle w:val="Odwoanieintensywne"/>
          <w:rFonts w:cstheme="minorHAnsi"/>
          <w:color w:val="auto"/>
          <w:lang w:val="en-US"/>
        </w:rPr>
        <w:t>_</w:t>
      </w:r>
      <w:r w:rsidR="00DB19C3" w:rsidRPr="004C055B">
        <w:rPr>
          <w:rStyle w:val="Odwoanieintensywne"/>
          <w:rFonts w:cstheme="minorHAnsi"/>
          <w:color w:val="auto"/>
          <w:lang w:val="en-US"/>
        </w:rPr>
        <w:t>_____________________________________________________________________</w:t>
      </w:r>
    </w:p>
    <w:p w14:paraId="158BC99F" w14:textId="77777777" w:rsidR="00B041C8" w:rsidRDefault="00B041C8" w:rsidP="00B041C8">
      <w:pPr>
        <w:rPr>
          <w:rStyle w:val="Odwoanieintensywne"/>
          <w:rFonts w:cstheme="minorHAnsi"/>
          <w:b w:val="0"/>
          <w:lang w:val="en-US"/>
        </w:rPr>
      </w:pPr>
    </w:p>
    <w:p w14:paraId="45D89D6B" w14:textId="77777777" w:rsidR="00630E1D" w:rsidRDefault="00630E1D" w:rsidP="00B041C8">
      <w:pPr>
        <w:rPr>
          <w:rStyle w:val="Odwoanieintensywne"/>
          <w:rFonts w:cstheme="minorHAnsi"/>
          <w:b w:val="0"/>
          <w:lang w:val="en-US"/>
        </w:rPr>
      </w:pPr>
    </w:p>
    <w:p w14:paraId="32E51EAC" w14:textId="77777777" w:rsidR="00903619" w:rsidRPr="004C055B" w:rsidRDefault="00903619" w:rsidP="00B041C8">
      <w:pPr>
        <w:rPr>
          <w:rStyle w:val="Odwoanieintensywne"/>
          <w:rFonts w:cstheme="minorHAnsi"/>
          <w:b w:val="0"/>
          <w:lang w:val="en-US"/>
        </w:rPr>
      </w:pPr>
    </w:p>
    <w:p w14:paraId="2EC2A231" w14:textId="2E6F99B2" w:rsidR="00B041C8" w:rsidRPr="00C75803" w:rsidRDefault="00C75803" w:rsidP="00B041C8">
      <w:pPr>
        <w:rPr>
          <w:rStyle w:val="Odwoanieintensywne"/>
          <w:rFonts w:cstheme="minorHAnsi"/>
          <w:bCs w:val="0"/>
          <w:color w:val="1F3864" w:themeColor="accent1" w:themeShade="80"/>
          <w:lang w:val="en-US"/>
        </w:rPr>
      </w:pPr>
      <w:r w:rsidRPr="00C75803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lastRenderedPageBreak/>
        <w:t>LANGUAGE</w:t>
      </w:r>
      <w:r w:rsid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:</w:t>
      </w:r>
      <w:r w:rsidR="00B041C8" w:rsidRPr="00C75803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2BFD414B" w14:textId="77777777" w:rsidR="00903619" w:rsidRDefault="00E21BD6" w:rsidP="00903619">
      <w:pPr>
        <w:rPr>
          <w:rStyle w:val="Odwoanieintensywne"/>
          <w:rFonts w:cstheme="minorHAnsi"/>
          <w:color w:val="1F3864" w:themeColor="accent1" w:themeShade="80"/>
          <w:lang w:val="en-US"/>
        </w:rPr>
      </w:pP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□ </w:t>
      </w:r>
      <w:r w:rsidR="00FE1DF5">
        <w:rPr>
          <w:rStyle w:val="Odwoanieintensywne"/>
          <w:rFonts w:cstheme="minorHAnsi"/>
          <w:color w:val="1F3864" w:themeColor="accent1" w:themeShade="80"/>
          <w:lang w:val="en-US"/>
        </w:rPr>
        <w:t>FRENCH</w:t>
      </w: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ab/>
      </w:r>
      <w:r w:rsidR="007D0CC4" w:rsidRPr="00C75803">
        <w:rPr>
          <w:rStyle w:val="Odwoanieintensywne"/>
          <w:rFonts w:cstheme="minorHAnsi"/>
          <w:color w:val="1F3864" w:themeColor="accent1" w:themeShade="80"/>
          <w:lang w:val="en-US"/>
        </w:rPr>
        <w:tab/>
      </w:r>
      <w:r w:rsidR="007D0CC4" w:rsidRPr="00C75803">
        <w:rPr>
          <w:rStyle w:val="Odwoanieintensywne"/>
          <w:rFonts w:cstheme="minorHAnsi"/>
          <w:color w:val="1F3864" w:themeColor="accent1" w:themeShade="80"/>
          <w:lang w:val="en-US"/>
        </w:rPr>
        <w:tab/>
      </w: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ab/>
        <w:t>□</w:t>
      </w:r>
      <w:r w:rsidR="00C75803"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  <w:r w:rsidR="00FE1DF5">
        <w:rPr>
          <w:rStyle w:val="Odwoanieintensywne"/>
          <w:rFonts w:cstheme="minorHAnsi"/>
          <w:color w:val="1F3864" w:themeColor="accent1" w:themeShade="80"/>
          <w:lang w:val="en-US"/>
        </w:rPr>
        <w:t>ENGLISH</w:t>
      </w:r>
      <w:r w:rsidRPr="00C75803">
        <w:rPr>
          <w:rStyle w:val="Odwoanieintensywne"/>
          <w:rFonts w:cstheme="minorHAnsi"/>
          <w:color w:val="1F3864" w:themeColor="accent1" w:themeShade="80"/>
          <w:lang w:val="en-US"/>
        </w:rPr>
        <w:t xml:space="preserve"> </w:t>
      </w:r>
    </w:p>
    <w:p w14:paraId="07A80653" w14:textId="77777777" w:rsidR="00903619" w:rsidRDefault="00903619" w:rsidP="00903619">
      <w:pPr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</w:pPr>
    </w:p>
    <w:p w14:paraId="3737E3BC" w14:textId="2DBEB164" w:rsidR="00B041C8" w:rsidRPr="00C75803" w:rsidRDefault="00C75803" w:rsidP="00903619">
      <w:pPr>
        <w:rPr>
          <w:rStyle w:val="Odwoanieintensywne"/>
          <w:rFonts w:cstheme="minorHAnsi"/>
          <w:bCs w:val="0"/>
          <w:caps/>
          <w:smallCaps w:val="0"/>
          <w:color w:val="1F3864" w:themeColor="accent1" w:themeShade="80"/>
          <w:lang w:val="en-US"/>
        </w:rPr>
      </w:pPr>
      <w:r w:rsidRPr="00C75803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>NAMES OF THE MAIN PROPOSED SPEAKERS AND THEIR AFFILIATIONS</w:t>
      </w:r>
      <w:r w:rsidR="00773604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>:</w:t>
      </w:r>
      <w:r w:rsidR="00B041C8" w:rsidRPr="00C75803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>*</w:t>
      </w:r>
    </w:p>
    <w:tbl>
      <w:tblPr>
        <w:tblStyle w:val="Tabela-Siatka"/>
        <w:tblW w:w="9095" w:type="dxa"/>
        <w:tblLook w:val="04A0" w:firstRow="1" w:lastRow="0" w:firstColumn="1" w:lastColumn="0" w:noHBand="0" w:noVBand="1"/>
      </w:tblPr>
      <w:tblGrid>
        <w:gridCol w:w="562"/>
        <w:gridCol w:w="3261"/>
        <w:gridCol w:w="5272"/>
      </w:tblGrid>
      <w:tr w:rsidR="00FE1DF5" w:rsidRPr="0093122B" w14:paraId="0E81FD00" w14:textId="77777777" w:rsidTr="00FE1DF5">
        <w:trPr>
          <w:trHeight w:val="617"/>
        </w:trPr>
        <w:tc>
          <w:tcPr>
            <w:tcW w:w="562" w:type="dxa"/>
            <w:vAlign w:val="center"/>
          </w:tcPr>
          <w:p w14:paraId="44C186A3" w14:textId="77777777" w:rsidR="00FE1DF5" w:rsidRPr="006C65E5" w:rsidRDefault="00FE1DF5" w:rsidP="00FE1DF5">
            <w:pPr>
              <w:jc w:val="center"/>
              <w:rPr>
                <w:rStyle w:val="Odwoanieintensywne"/>
                <w:rFonts w:cstheme="minorHAnsi"/>
                <w:color w:val="1F3864" w:themeColor="accent1" w:themeShade="80"/>
                <w:lang w:val="en-US"/>
              </w:rPr>
            </w:pPr>
          </w:p>
        </w:tc>
        <w:tc>
          <w:tcPr>
            <w:tcW w:w="3261" w:type="dxa"/>
            <w:vAlign w:val="center"/>
          </w:tcPr>
          <w:p w14:paraId="76286C59" w14:textId="527DF234" w:rsidR="00FE1DF5" w:rsidRPr="0093122B" w:rsidRDefault="00FE1DF5" w:rsidP="00866E18">
            <w:pPr>
              <w:jc w:val="center"/>
              <w:rPr>
                <w:rStyle w:val="Odwoanieintensywne"/>
                <w:rFonts w:cstheme="minorHAnsi"/>
                <w:b w:val="0"/>
                <w:color w:val="1F3864" w:themeColor="accent1" w:themeShade="80"/>
                <w:lang w:val="pl-PL"/>
              </w:rPr>
            </w:pPr>
            <w:r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NAME AND SURNAME</w:t>
            </w:r>
          </w:p>
        </w:tc>
        <w:tc>
          <w:tcPr>
            <w:tcW w:w="5272" w:type="dxa"/>
            <w:vAlign w:val="center"/>
          </w:tcPr>
          <w:p w14:paraId="07D1965C" w14:textId="34685AE9" w:rsidR="00FE1DF5" w:rsidRPr="0093122B" w:rsidRDefault="00FE1DF5" w:rsidP="00866E18">
            <w:pPr>
              <w:jc w:val="center"/>
              <w:rPr>
                <w:rStyle w:val="Odwoanieintensywne"/>
                <w:rFonts w:cstheme="minorHAnsi"/>
                <w:b w:val="0"/>
                <w:color w:val="1F3864" w:themeColor="accent1" w:themeShade="80"/>
                <w:lang w:val="pl-PL"/>
              </w:rPr>
            </w:pPr>
            <w:r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AFFILIATION</w:t>
            </w:r>
          </w:p>
        </w:tc>
      </w:tr>
      <w:tr w:rsidR="00FE1DF5" w:rsidRPr="00E21BD6" w14:paraId="1AA597C6" w14:textId="77777777" w:rsidTr="00FE1DF5">
        <w:trPr>
          <w:trHeight w:val="633"/>
        </w:trPr>
        <w:tc>
          <w:tcPr>
            <w:tcW w:w="562" w:type="dxa"/>
            <w:vAlign w:val="center"/>
          </w:tcPr>
          <w:p w14:paraId="56FE0081" w14:textId="5C88C3F7" w:rsidR="00FE1DF5" w:rsidRPr="00FE1DF5" w:rsidRDefault="00FE1DF5" w:rsidP="00FE1DF5">
            <w:pPr>
              <w:jc w:val="center"/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</w:pPr>
            <w:r w:rsidRPr="00FE1DF5"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1.</w:t>
            </w:r>
          </w:p>
        </w:tc>
        <w:tc>
          <w:tcPr>
            <w:tcW w:w="3261" w:type="dxa"/>
          </w:tcPr>
          <w:p w14:paraId="7FF3FE77" w14:textId="4F56FB92" w:rsidR="00FE1DF5" w:rsidRDefault="00FE1DF5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  <w:p w14:paraId="2BD3979B" w14:textId="77777777" w:rsidR="00FE1DF5" w:rsidRPr="00E21BD6" w:rsidRDefault="00FE1DF5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  <w:tc>
          <w:tcPr>
            <w:tcW w:w="5272" w:type="dxa"/>
          </w:tcPr>
          <w:p w14:paraId="6F6BEE65" w14:textId="77777777" w:rsidR="00FE1DF5" w:rsidRPr="00E21BD6" w:rsidRDefault="00FE1DF5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</w:tr>
      <w:tr w:rsidR="00FE1DF5" w:rsidRPr="00E21BD6" w14:paraId="4A226D08" w14:textId="77777777" w:rsidTr="00FE1DF5">
        <w:trPr>
          <w:trHeight w:val="655"/>
        </w:trPr>
        <w:tc>
          <w:tcPr>
            <w:tcW w:w="562" w:type="dxa"/>
            <w:vAlign w:val="center"/>
          </w:tcPr>
          <w:p w14:paraId="13CC3684" w14:textId="2B1AD4E8" w:rsidR="00FE1DF5" w:rsidRPr="00FE1DF5" w:rsidRDefault="00FE1DF5" w:rsidP="00FE1DF5">
            <w:pPr>
              <w:jc w:val="center"/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</w:pPr>
            <w:r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2.</w:t>
            </w:r>
          </w:p>
        </w:tc>
        <w:tc>
          <w:tcPr>
            <w:tcW w:w="3261" w:type="dxa"/>
          </w:tcPr>
          <w:p w14:paraId="2523D658" w14:textId="6966475A" w:rsidR="00FE1DF5" w:rsidRDefault="00FE1DF5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  <w:p w14:paraId="5DBC3CCD" w14:textId="77777777" w:rsidR="00FE1DF5" w:rsidRPr="00E21BD6" w:rsidRDefault="00FE1DF5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  <w:tc>
          <w:tcPr>
            <w:tcW w:w="5272" w:type="dxa"/>
          </w:tcPr>
          <w:p w14:paraId="19757551" w14:textId="77777777" w:rsidR="00FE1DF5" w:rsidRPr="00E21BD6" w:rsidRDefault="00FE1DF5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</w:tr>
      <w:tr w:rsidR="00FE1DF5" w:rsidRPr="00E21BD6" w14:paraId="77125E5F" w14:textId="77777777" w:rsidTr="00FE1DF5">
        <w:trPr>
          <w:trHeight w:val="663"/>
        </w:trPr>
        <w:tc>
          <w:tcPr>
            <w:tcW w:w="562" w:type="dxa"/>
            <w:vAlign w:val="center"/>
          </w:tcPr>
          <w:p w14:paraId="6517D7D3" w14:textId="36C26C0B" w:rsidR="00FE1DF5" w:rsidRPr="00FE1DF5" w:rsidRDefault="00FE1DF5" w:rsidP="00FE1DF5">
            <w:pPr>
              <w:jc w:val="center"/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</w:pPr>
            <w:r>
              <w:rPr>
                <w:rStyle w:val="Odwoanieintensywne"/>
                <w:rFonts w:cstheme="minorHAnsi"/>
                <w:color w:val="1F3864" w:themeColor="accent1" w:themeShade="80"/>
                <w:lang w:val="pl-PL"/>
              </w:rPr>
              <w:t>…</w:t>
            </w:r>
          </w:p>
        </w:tc>
        <w:tc>
          <w:tcPr>
            <w:tcW w:w="3261" w:type="dxa"/>
          </w:tcPr>
          <w:p w14:paraId="0061F5F8" w14:textId="1C54323C" w:rsidR="00FE1DF5" w:rsidRDefault="00FE1DF5" w:rsidP="00CD061A">
            <w:pPr>
              <w:rPr>
                <w:rStyle w:val="Odwoanieintensywne"/>
                <w:rFonts w:cstheme="minorHAnsi"/>
                <w:b w:val="0"/>
              </w:rPr>
            </w:pPr>
          </w:p>
          <w:p w14:paraId="36932F02" w14:textId="77777777" w:rsidR="00FE1DF5" w:rsidRDefault="00FE1DF5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  <w:tc>
          <w:tcPr>
            <w:tcW w:w="5272" w:type="dxa"/>
          </w:tcPr>
          <w:p w14:paraId="477F3B4A" w14:textId="77777777" w:rsidR="00FE1DF5" w:rsidRPr="00E21BD6" w:rsidRDefault="00FE1DF5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64B3B59A" w14:textId="77777777" w:rsidR="00C75803" w:rsidRDefault="00C75803" w:rsidP="00866E18">
      <w:pPr>
        <w:rPr>
          <w:rStyle w:val="Odwoanieintensywne"/>
          <w:rFonts w:cstheme="minorHAnsi"/>
          <w:caps/>
          <w:color w:val="1F3864" w:themeColor="accent1" w:themeShade="80"/>
          <w:highlight w:val="lightGray"/>
        </w:rPr>
      </w:pPr>
    </w:p>
    <w:p w14:paraId="5E626D37" w14:textId="59494770" w:rsidR="00B041C8" w:rsidRPr="00C75803" w:rsidRDefault="00C75803" w:rsidP="00C75803">
      <w:pPr>
        <w:rPr>
          <w:rStyle w:val="Odwoanieintensywne"/>
          <w:rFonts w:cstheme="minorHAnsi"/>
          <w:caps/>
          <w:color w:val="1F3864" w:themeColor="accent1" w:themeShade="80"/>
          <w:lang w:val="en-US"/>
        </w:rPr>
      </w:pPr>
      <w:r w:rsidRPr="00C75803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>THEMATIC SCOPE OF THE CONFERENCE COVERING THE MOST IMPORTANT ISSUES (max. 1500 characters)</w:t>
      </w:r>
      <w:r w:rsidR="00773604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>:</w:t>
      </w:r>
      <w:r w:rsidR="00B041C8" w:rsidRPr="00C75803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>*</w:t>
      </w:r>
    </w:p>
    <w:p w14:paraId="0D451E05" w14:textId="46EAD032" w:rsidR="00866E18" w:rsidRPr="00773604" w:rsidRDefault="00773604" w:rsidP="00866E18">
      <w:pPr>
        <w:rPr>
          <w:b/>
          <w:bCs/>
          <w:lang w:val="en-US"/>
        </w:rPr>
      </w:pPr>
      <w:r w:rsidRPr="00773604">
        <w:rPr>
          <w:b/>
          <w:bCs/>
          <w:lang w:val="en-US"/>
        </w:rPr>
        <w:t>ENGLISH</w:t>
      </w:r>
      <w:r w:rsidR="00866E18" w:rsidRPr="00773604">
        <w:rPr>
          <w:b/>
          <w:bCs/>
          <w:lang w:val="en-US"/>
        </w:rPr>
        <w:t>:</w:t>
      </w:r>
    </w:p>
    <w:p w14:paraId="33731540" w14:textId="77777777" w:rsidR="00903619" w:rsidRPr="00773604" w:rsidRDefault="00903619" w:rsidP="002B73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Style w:val="Odwoanieintensywne"/>
          <w:rFonts w:cstheme="minorHAnsi"/>
          <w:caps/>
          <w:lang w:val="en-US"/>
        </w:rPr>
      </w:pPr>
    </w:p>
    <w:p w14:paraId="781F6F68" w14:textId="77777777" w:rsidR="00842CDA" w:rsidRPr="00773604" w:rsidRDefault="00842CDA" w:rsidP="002B73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  <w:lang w:val="en-US"/>
        </w:rPr>
      </w:pPr>
    </w:p>
    <w:p w14:paraId="7DC50BD5" w14:textId="5BB7C13B" w:rsidR="00866E18" w:rsidRPr="00773604" w:rsidRDefault="00773604" w:rsidP="00866E18">
      <w:pPr>
        <w:rPr>
          <w:b/>
          <w:bCs/>
          <w:lang w:val="en-US"/>
        </w:rPr>
      </w:pPr>
      <w:r w:rsidRPr="00773604">
        <w:rPr>
          <w:b/>
          <w:bCs/>
          <w:lang w:val="en-US"/>
        </w:rPr>
        <w:t>FRENCH</w:t>
      </w:r>
      <w:r w:rsidR="00866E18" w:rsidRPr="00773604">
        <w:rPr>
          <w:b/>
          <w:bCs/>
          <w:lang w:val="en-US"/>
        </w:rPr>
        <w:t xml:space="preserve">: </w:t>
      </w:r>
    </w:p>
    <w:p w14:paraId="7A6D10D2" w14:textId="77777777" w:rsidR="00866E18" w:rsidRDefault="00866E18" w:rsidP="00866E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  <w:lang w:val="en-US"/>
        </w:rPr>
      </w:pPr>
    </w:p>
    <w:p w14:paraId="452B4379" w14:textId="77777777" w:rsidR="00866E18" w:rsidRPr="00773604" w:rsidRDefault="00866E18" w:rsidP="00866E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  <w:lang w:val="en-US"/>
        </w:rPr>
      </w:pPr>
    </w:p>
    <w:p w14:paraId="36232812" w14:textId="77777777" w:rsidR="00866E18" w:rsidRPr="00773604" w:rsidRDefault="00866E18" w:rsidP="00B041C8">
      <w:pPr>
        <w:jc w:val="both"/>
        <w:rPr>
          <w:rStyle w:val="Odwoanieintensywne"/>
          <w:rFonts w:cstheme="minorHAnsi"/>
          <w:caps/>
          <w:highlight w:val="lightGray"/>
          <w:lang w:val="en-US"/>
        </w:rPr>
      </w:pPr>
    </w:p>
    <w:p w14:paraId="6C47536F" w14:textId="46FFC958" w:rsidR="00C80081" w:rsidRPr="00630E1D" w:rsidRDefault="00773604" w:rsidP="00630E1D">
      <w:pPr>
        <w:rPr>
          <w:rFonts w:cstheme="minorHAnsi"/>
          <w:b/>
          <w:bCs/>
          <w:caps/>
          <w:smallCaps/>
          <w:color w:val="1F3864" w:themeColor="accent1" w:themeShade="80"/>
          <w:spacing w:val="5"/>
          <w:lang w:val="en-US"/>
        </w:rPr>
      </w:pPr>
      <w:r w:rsidRPr="00773604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 xml:space="preserve">PLEASE JUSTIFY THE NEED TO ORGANISE </w:t>
      </w:r>
      <w:r w:rsidR="00FE1DF5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>THE EVENT</w:t>
      </w:r>
      <w:r w:rsidRPr="00773604">
        <w:rPr>
          <w:rStyle w:val="Odwoanieintensywne"/>
          <w:rFonts w:cstheme="minorHAnsi"/>
          <w:caps/>
          <w:color w:val="1F3864" w:themeColor="accent1" w:themeShade="80"/>
          <w:highlight w:val="lightGray"/>
          <w:lang w:val="en-US"/>
        </w:rPr>
        <w:t xml:space="preserve"> (max. 1500 characters):</w:t>
      </w:r>
    </w:p>
    <w:p w14:paraId="6FDCC3F7" w14:textId="77777777" w:rsidR="00C80081" w:rsidRDefault="00C80081" w:rsidP="00B041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lang w:val="en-US"/>
        </w:rPr>
      </w:pPr>
    </w:p>
    <w:p w14:paraId="353C7E9B" w14:textId="77777777" w:rsidR="00C80081" w:rsidRPr="00773604" w:rsidRDefault="00C80081" w:rsidP="00B041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lang w:val="en-US"/>
        </w:rPr>
      </w:pPr>
    </w:p>
    <w:p w14:paraId="477FEE70" w14:textId="77777777" w:rsidR="00C80081" w:rsidRPr="00773604" w:rsidRDefault="00C80081" w:rsidP="00B041C8">
      <w:pPr>
        <w:rPr>
          <w:rStyle w:val="Odwoanieintensywne"/>
          <w:rFonts w:cstheme="minorHAnsi"/>
          <w:highlight w:val="lightGray"/>
          <w:lang w:val="en-US"/>
        </w:rPr>
      </w:pPr>
    </w:p>
    <w:p w14:paraId="47829848" w14:textId="31139CBD" w:rsidR="00B041C8" w:rsidRDefault="00773604" w:rsidP="00B041C8">
      <w:pPr>
        <w:rPr>
          <w:rStyle w:val="Odwoanieintensywne"/>
          <w:rFonts w:cstheme="minorHAnsi"/>
          <w:color w:val="1F3864" w:themeColor="accent1" w:themeShade="80"/>
          <w:lang w:val="en-US"/>
        </w:rPr>
      </w:pPr>
      <w:r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 xml:space="preserve">WILL THE </w:t>
      </w:r>
      <w:r w:rsidR="00FE1DF5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 xml:space="preserve">PRESENTATIONS </w:t>
      </w:r>
      <w:r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 xml:space="preserve">FROM THE </w:t>
      </w:r>
      <w:r w:rsidR="00FE1DF5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EVENT</w:t>
      </w:r>
      <w:r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 xml:space="preserve"> BE PUBLISHED</w:t>
      </w:r>
      <w:r w:rsidR="00C80081"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?</w:t>
      </w:r>
      <w:r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:</w:t>
      </w:r>
      <w:r w:rsidR="00D74B1C"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497FB892" w14:textId="67C6A50E" w:rsidR="00FE1DF5" w:rsidRPr="006C65E5" w:rsidRDefault="00FE1DF5" w:rsidP="00FE1DF5">
      <w:pPr>
        <w:rPr>
          <w:bCs/>
          <w:lang w:val="en-US"/>
        </w:rPr>
      </w:pPr>
      <w:r w:rsidRPr="006C65E5">
        <w:rPr>
          <w:bCs/>
          <w:lang w:val="en-US"/>
        </w:rPr>
        <w:t>If ‘yes’, please provide information about the type of publication (post-conference publication, international/national/local journal, monograph, etc.).</w:t>
      </w:r>
    </w:p>
    <w:p w14:paraId="7E2E36F3" w14:textId="7C70985B" w:rsidR="00E21BD6" w:rsidRPr="006C65E5" w:rsidRDefault="00FE1DF5" w:rsidP="00FE1DF5">
      <w:pPr>
        <w:spacing w:after="120" w:line="432" w:lineRule="auto"/>
        <w:rPr>
          <w:rStyle w:val="Odwoanieintensywne"/>
          <w:rFonts w:cstheme="minorHAnsi"/>
          <w:b w:val="0"/>
          <w:color w:val="auto"/>
          <w:lang w:val="en-US"/>
        </w:rPr>
      </w:pPr>
      <w:r w:rsidRPr="006C65E5">
        <w:rPr>
          <w:rStyle w:val="Odwoanieintensywne"/>
          <w:rFonts w:cstheme="minorHAnsi"/>
          <w:color w:val="auto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6A1945" w14:textId="77777777" w:rsidR="00D501E9" w:rsidRPr="00773604" w:rsidRDefault="00D501E9" w:rsidP="00B041C8">
      <w:pPr>
        <w:rPr>
          <w:rStyle w:val="Odwoanieintensywne"/>
          <w:rFonts w:cstheme="minorHAnsi"/>
          <w:bCs w:val="0"/>
          <w:lang w:val="en-US"/>
        </w:rPr>
      </w:pPr>
    </w:p>
    <w:p w14:paraId="5D12972D" w14:textId="4DFDB817" w:rsidR="00B041C8" w:rsidRPr="00773604" w:rsidRDefault="00773604" w:rsidP="0068576B">
      <w:pPr>
        <w:rPr>
          <w:rStyle w:val="Odwoanieintensywne"/>
          <w:rFonts w:cstheme="minorHAnsi"/>
          <w:bCs w:val="0"/>
          <w:color w:val="1F3864" w:themeColor="accent1" w:themeShade="80"/>
          <w:lang w:val="en-US"/>
        </w:rPr>
      </w:pPr>
      <w:r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lastRenderedPageBreak/>
        <w:t>FINANCIAL PARTICIPATION OF THE APPLICANT (</w:t>
      </w:r>
      <w:r w:rsidRPr="00773604">
        <w:rPr>
          <w:rStyle w:val="Odwoanieintensywne"/>
          <w:rFonts w:cstheme="minorHAnsi"/>
          <w:color w:val="1F3864" w:themeColor="accent1" w:themeShade="80"/>
          <w:highlight w:val="lightGray"/>
          <w:u w:val="single"/>
          <w:lang w:val="en-US"/>
        </w:rPr>
        <w:t>WITHOUT PAS</w:t>
      </w:r>
      <w:r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)</w:t>
      </w:r>
      <w:r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:</w:t>
      </w:r>
      <w:r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1"/>
        <w:gridCol w:w="4726"/>
      </w:tblGrid>
      <w:tr w:rsidR="0093122B" w:rsidRPr="00903619" w14:paraId="5A205FDA" w14:textId="77777777" w:rsidTr="00D501E9">
        <w:trPr>
          <w:trHeight w:val="5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6A2DF3" w14:textId="1D0576F2" w:rsidR="00493B1D" w:rsidRPr="0093122B" w:rsidRDefault="00773604" w:rsidP="00886CDD">
            <w:pPr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1F3864" w:themeColor="accent1" w:themeShade="80"/>
                <w:lang w:val="fr-FR"/>
              </w:rPr>
            </w:pPr>
            <w:r>
              <w:rPr>
                <w:rFonts w:cstheme="minorHAnsi"/>
                <w:b/>
                <w:bCs/>
                <w:iCs/>
                <w:color w:val="1F3864" w:themeColor="accent1" w:themeShade="80"/>
                <w:lang w:val="fr-FR"/>
              </w:rPr>
              <w:t>EXPENDITURES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F098BC" w14:textId="51D88EBF" w:rsidR="00493B1D" w:rsidRPr="00773604" w:rsidRDefault="00773604" w:rsidP="00493B1D">
            <w:pPr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1F3864" w:themeColor="accent1" w:themeShade="80"/>
                <w:lang w:val="en-US"/>
              </w:rPr>
            </w:pPr>
            <w:r w:rsidRPr="00773604">
              <w:rPr>
                <w:rFonts w:cstheme="minorHAnsi"/>
                <w:b/>
                <w:bCs/>
                <w:iCs/>
                <w:color w:val="1F3864" w:themeColor="accent1" w:themeShade="80"/>
                <w:lang w:val="en-US"/>
              </w:rPr>
              <w:t>DECLARED AMOUNT OF APPLICANT</w:t>
            </w:r>
            <w:r>
              <w:rPr>
                <w:rFonts w:cstheme="minorHAnsi"/>
                <w:b/>
                <w:bCs/>
                <w:iCs/>
                <w:color w:val="1F3864" w:themeColor="accent1" w:themeShade="80"/>
                <w:lang w:val="en-US"/>
              </w:rPr>
              <w:t>’</w:t>
            </w:r>
            <w:r w:rsidRPr="00773604">
              <w:rPr>
                <w:rFonts w:cstheme="minorHAnsi"/>
                <w:b/>
                <w:bCs/>
                <w:iCs/>
                <w:color w:val="1F3864" w:themeColor="accent1" w:themeShade="80"/>
                <w:lang w:val="en-US"/>
              </w:rPr>
              <w:t xml:space="preserve">S CONTRIBUTION </w:t>
            </w:r>
            <w:r w:rsidR="00FE1DF5">
              <w:rPr>
                <w:rFonts w:cstheme="minorHAnsi"/>
                <w:b/>
                <w:bCs/>
                <w:iCs/>
                <w:color w:val="1F3864" w:themeColor="accent1" w:themeShade="80"/>
                <w:lang w:val="en-US"/>
              </w:rPr>
              <w:t xml:space="preserve"> </w:t>
            </w:r>
            <w:r w:rsidR="00AF4458">
              <w:rPr>
                <w:b/>
                <w:iCs/>
                <w:color w:val="1F3864" w:themeColor="accent1" w:themeShade="80"/>
                <w:lang w:val="en-US"/>
              </w:rPr>
              <w:t>[EUR]</w:t>
            </w:r>
          </w:p>
        </w:tc>
      </w:tr>
      <w:tr w:rsidR="00493B1D" w:rsidRPr="00BE57B5" w14:paraId="69D587EA" w14:textId="77777777" w:rsidTr="00D501E9">
        <w:trPr>
          <w:trHeight w:val="673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CD74" w14:textId="79D6DDBF" w:rsidR="00493B1D" w:rsidRPr="00BE57B5" w:rsidRDefault="00773604" w:rsidP="00CD061A">
            <w:pPr>
              <w:spacing w:after="0" w:line="240" w:lineRule="auto"/>
              <w:rPr>
                <w:rFonts w:cstheme="minorHAnsi"/>
                <w:iCs/>
              </w:rPr>
            </w:pPr>
            <w:proofErr w:type="spellStart"/>
            <w:r>
              <w:rPr>
                <w:rFonts w:cstheme="minorHAnsi"/>
                <w:iCs/>
              </w:rPr>
              <w:t>Accommodation</w:t>
            </w:r>
            <w:proofErr w:type="spellEnd"/>
            <w:r w:rsidR="00BE57B5">
              <w:rPr>
                <w:rFonts w:cstheme="minorHAnsi"/>
                <w:iCs/>
              </w:rPr>
              <w:t>:</w:t>
            </w:r>
          </w:p>
          <w:p w14:paraId="4B3C0A5A" w14:textId="1CB0D68D" w:rsidR="00BE57B5" w:rsidRPr="00BE57B5" w:rsidRDefault="00BE57B5" w:rsidP="00CD061A">
            <w:pPr>
              <w:spacing w:after="0" w:line="240" w:lineRule="auto"/>
              <w:rPr>
                <w:rFonts w:cstheme="minorHAnsi"/>
                <w:iCs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279A9" w14:textId="77777777" w:rsidR="00493B1D" w:rsidRPr="00BE57B5" w:rsidRDefault="00493B1D" w:rsidP="00CD061A">
            <w:pPr>
              <w:spacing w:after="0" w:line="240" w:lineRule="auto"/>
              <w:rPr>
                <w:rFonts w:cstheme="minorHAnsi"/>
                <w:iCs/>
              </w:rPr>
            </w:pPr>
          </w:p>
          <w:p w14:paraId="39681AB6" w14:textId="77777777" w:rsidR="00493B1D" w:rsidRPr="00BE57B5" w:rsidRDefault="00493B1D" w:rsidP="00CD061A">
            <w:pPr>
              <w:spacing w:after="0" w:line="240" w:lineRule="auto"/>
              <w:rPr>
                <w:rFonts w:cstheme="minorHAnsi"/>
                <w:iCs/>
              </w:rPr>
            </w:pPr>
          </w:p>
        </w:tc>
      </w:tr>
      <w:tr w:rsidR="00493B1D" w:rsidRPr="00BE57B5" w14:paraId="2E594F46" w14:textId="77777777" w:rsidTr="00D501E9">
        <w:trPr>
          <w:trHeight w:val="6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C0701" w14:textId="1E661EA8" w:rsidR="00493B1D" w:rsidRPr="00BE57B5" w:rsidRDefault="00493B1D" w:rsidP="00CD061A">
            <w:pPr>
              <w:spacing w:after="0" w:line="240" w:lineRule="auto"/>
              <w:rPr>
                <w:rFonts w:cstheme="minorHAnsi"/>
                <w:iCs/>
                <w:color w:val="538135" w:themeColor="accent6" w:themeShade="BF"/>
                <w:lang w:val="en-US"/>
              </w:rPr>
            </w:pPr>
            <w:r w:rsidRPr="00BE57B5">
              <w:rPr>
                <w:rFonts w:cstheme="minorHAnsi"/>
                <w:iCs/>
                <w:lang w:val="en-US"/>
              </w:rPr>
              <w:t>Transport</w:t>
            </w:r>
            <w:r w:rsidR="00BE57B5">
              <w:rPr>
                <w:rFonts w:cstheme="minorHAnsi"/>
                <w:iCs/>
                <w:lang w:val="en-US"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D8237" w14:textId="77777777" w:rsidR="00493B1D" w:rsidRPr="00BE57B5" w:rsidRDefault="00493B1D" w:rsidP="00CD061A">
            <w:pPr>
              <w:spacing w:after="0" w:line="240" w:lineRule="auto"/>
              <w:rPr>
                <w:rFonts w:cstheme="minorHAnsi"/>
                <w:iCs/>
                <w:lang w:val="en-US"/>
              </w:rPr>
            </w:pPr>
          </w:p>
        </w:tc>
      </w:tr>
      <w:tr w:rsidR="00493B1D" w:rsidRPr="00BE57B5" w14:paraId="590EFE99" w14:textId="77777777" w:rsidTr="00D501E9">
        <w:trPr>
          <w:trHeight w:val="835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2FB5C" w14:textId="141FC05A" w:rsidR="00493B1D" w:rsidRPr="00BE57B5" w:rsidRDefault="00773604" w:rsidP="00CD061A">
            <w:pPr>
              <w:spacing w:after="0" w:line="240" w:lineRule="auto"/>
              <w:rPr>
                <w:rFonts w:cstheme="minorHAnsi"/>
                <w:iCs/>
                <w:lang w:val="fr-FR"/>
              </w:rPr>
            </w:pPr>
            <w:proofErr w:type="spellStart"/>
            <w:r>
              <w:rPr>
                <w:rFonts w:cstheme="minorHAnsi"/>
                <w:iCs/>
                <w:lang w:val="fr-FR"/>
              </w:rPr>
              <w:t>Promotional</w:t>
            </w:r>
            <w:proofErr w:type="spellEnd"/>
            <w:r>
              <w:rPr>
                <w:rFonts w:cstheme="minorHAnsi"/>
                <w:iCs/>
                <w:lang w:val="fr-FR"/>
              </w:rPr>
              <w:t xml:space="preserve"> </w:t>
            </w:r>
            <w:proofErr w:type="spellStart"/>
            <w:r>
              <w:rPr>
                <w:rFonts w:cstheme="minorHAnsi"/>
                <w:iCs/>
                <w:lang w:val="fr-FR"/>
              </w:rPr>
              <w:t>materials</w:t>
            </w:r>
            <w:proofErr w:type="spellEnd"/>
            <w:r w:rsidR="00BE57B5">
              <w:rPr>
                <w:rFonts w:cstheme="minorHAnsi"/>
                <w:iCs/>
                <w:lang w:val="fr-FR"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B3DCE" w14:textId="77777777" w:rsidR="00493B1D" w:rsidRPr="00BE57B5" w:rsidRDefault="00493B1D" w:rsidP="00CD061A">
            <w:pPr>
              <w:rPr>
                <w:rFonts w:cstheme="minorHAnsi"/>
                <w:iCs/>
                <w:lang w:val="fr-FR"/>
              </w:rPr>
            </w:pPr>
          </w:p>
        </w:tc>
      </w:tr>
      <w:tr w:rsidR="00493B1D" w:rsidRPr="00BE57B5" w14:paraId="25CE5DC3" w14:textId="77777777" w:rsidTr="00D501E9">
        <w:trPr>
          <w:trHeight w:val="704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F2080" w14:textId="3FEA088F" w:rsidR="00BE57B5" w:rsidRPr="00BE57B5" w:rsidRDefault="00773604" w:rsidP="00CD061A">
            <w:pPr>
              <w:spacing w:after="0" w:line="240" w:lineRule="auto"/>
              <w:rPr>
                <w:rFonts w:cstheme="minorHAnsi"/>
                <w:iCs/>
              </w:rPr>
            </w:pPr>
            <w:proofErr w:type="spellStart"/>
            <w:r>
              <w:rPr>
                <w:rFonts w:cstheme="minorHAnsi"/>
                <w:iCs/>
              </w:rPr>
              <w:t>Meals</w:t>
            </w:r>
            <w:proofErr w:type="spellEnd"/>
            <w:r w:rsidR="00BE57B5">
              <w:rPr>
                <w:rFonts w:cstheme="minorHAnsi"/>
                <w:iCs/>
              </w:rPr>
              <w:t>:</w:t>
            </w: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A5F4D" w14:textId="77777777" w:rsidR="00493B1D" w:rsidRPr="00BE57B5" w:rsidRDefault="00493B1D" w:rsidP="00CD061A">
            <w:pPr>
              <w:spacing w:after="0" w:line="240" w:lineRule="auto"/>
              <w:rPr>
                <w:rFonts w:cstheme="minorHAnsi"/>
                <w:iCs/>
              </w:rPr>
            </w:pPr>
          </w:p>
          <w:p w14:paraId="38A4D00D" w14:textId="77777777" w:rsidR="00493B1D" w:rsidRPr="00BE57B5" w:rsidRDefault="00493B1D" w:rsidP="00CD061A">
            <w:pPr>
              <w:spacing w:after="0" w:line="240" w:lineRule="auto"/>
              <w:rPr>
                <w:rFonts w:cstheme="minorHAnsi"/>
                <w:iCs/>
              </w:rPr>
            </w:pPr>
          </w:p>
        </w:tc>
      </w:tr>
      <w:tr w:rsidR="00493B1D" w:rsidRPr="00BE57B5" w14:paraId="491C2609" w14:textId="77777777" w:rsidTr="00D501E9">
        <w:trPr>
          <w:trHeight w:val="68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AF91" w14:textId="0D7FDDC7" w:rsidR="00493B1D" w:rsidRPr="00BE57B5" w:rsidRDefault="00773604" w:rsidP="00CD061A">
            <w:pPr>
              <w:spacing w:after="0" w:line="240" w:lineRule="auto"/>
              <w:rPr>
                <w:rFonts w:cstheme="minorHAnsi"/>
                <w:iCs/>
              </w:rPr>
            </w:pPr>
            <w:proofErr w:type="spellStart"/>
            <w:r>
              <w:rPr>
                <w:rFonts w:cstheme="minorHAnsi"/>
                <w:iCs/>
              </w:rPr>
              <w:t>Coffee</w:t>
            </w:r>
            <w:proofErr w:type="spellEnd"/>
            <w:r>
              <w:rPr>
                <w:rFonts w:cstheme="minorHAnsi"/>
                <w:iCs/>
              </w:rPr>
              <w:t xml:space="preserve"> </w:t>
            </w:r>
            <w:proofErr w:type="spellStart"/>
            <w:r>
              <w:rPr>
                <w:rFonts w:cstheme="minorHAnsi"/>
                <w:iCs/>
              </w:rPr>
              <w:t>break</w:t>
            </w:r>
            <w:proofErr w:type="spellEnd"/>
            <w:r w:rsidR="00BE57B5">
              <w:rPr>
                <w:rFonts w:cstheme="minorHAnsi"/>
                <w:iCs/>
              </w:rPr>
              <w:t>:</w:t>
            </w:r>
          </w:p>
          <w:p w14:paraId="78EFCFE9" w14:textId="3AEF3E17" w:rsidR="00BE57B5" w:rsidRPr="00BE57B5" w:rsidRDefault="00BE57B5" w:rsidP="00CD061A">
            <w:pPr>
              <w:spacing w:after="0" w:line="240" w:lineRule="auto"/>
              <w:rPr>
                <w:rFonts w:cstheme="minorHAnsi"/>
                <w:iCs/>
                <w:color w:val="538135" w:themeColor="accent6" w:themeShade="BF"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8DBC" w14:textId="77777777" w:rsidR="00493B1D" w:rsidRPr="00BE57B5" w:rsidRDefault="00493B1D" w:rsidP="00CD061A">
            <w:pPr>
              <w:spacing w:after="0" w:line="240" w:lineRule="auto"/>
              <w:rPr>
                <w:rFonts w:cstheme="minorHAnsi"/>
                <w:iCs/>
              </w:rPr>
            </w:pPr>
          </w:p>
        </w:tc>
      </w:tr>
      <w:tr w:rsidR="00BE57B5" w:rsidRPr="00BE57B5" w14:paraId="51AAFF57" w14:textId="77777777" w:rsidTr="00D501E9">
        <w:trPr>
          <w:trHeight w:val="697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3CE6A" w14:textId="5CC43AB0" w:rsidR="00BE57B5" w:rsidRPr="00BE57B5" w:rsidRDefault="00773604" w:rsidP="00047900">
            <w:pPr>
              <w:rPr>
                <w:rFonts w:cstheme="minorHAnsi"/>
                <w:b/>
                <w:bCs/>
                <w:smallCaps/>
                <w:spacing w:val="5"/>
                <w:lang w:val="fr-FR"/>
              </w:rPr>
            </w:pPr>
            <w:r>
              <w:rPr>
                <w:rFonts w:cstheme="minorHAnsi"/>
                <w:iCs/>
                <w:lang w:val="en-US"/>
              </w:rPr>
              <w:t>Other</w:t>
            </w:r>
            <w:r w:rsidR="00BE57B5" w:rsidRPr="00BE57B5">
              <w:rPr>
                <w:rFonts w:cstheme="minorHAnsi"/>
                <w:iCs/>
                <w:lang w:val="en-US"/>
              </w:rPr>
              <w:t>:</w:t>
            </w:r>
            <w:r w:rsidR="00BE57B5" w:rsidRPr="00DB19C3">
              <w:rPr>
                <w:rStyle w:val="Odwoanieintensywne"/>
                <w:rFonts w:cstheme="minorHAnsi"/>
                <w:color w:val="auto"/>
                <w:lang w:val="fr-FR"/>
              </w:rPr>
              <w:t xml:space="preserve"> ____________________________________</w:t>
            </w:r>
          </w:p>
          <w:p w14:paraId="29E265D7" w14:textId="77777777" w:rsidR="00BE57B5" w:rsidRPr="00BE57B5" w:rsidRDefault="00BE57B5" w:rsidP="00047900">
            <w:pPr>
              <w:spacing w:after="0" w:line="240" w:lineRule="auto"/>
              <w:rPr>
                <w:rFonts w:cstheme="minorHAnsi"/>
                <w:iCs/>
                <w:lang w:val="en-US"/>
              </w:rPr>
            </w:pPr>
          </w:p>
        </w:tc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BED3" w14:textId="77777777" w:rsidR="00BE57B5" w:rsidRPr="00BE57B5" w:rsidRDefault="00BE57B5" w:rsidP="00047900">
            <w:pPr>
              <w:spacing w:after="0" w:line="240" w:lineRule="auto"/>
              <w:rPr>
                <w:rFonts w:cstheme="minorHAnsi"/>
                <w:iCs/>
              </w:rPr>
            </w:pPr>
          </w:p>
          <w:p w14:paraId="0CCA8DB5" w14:textId="77777777" w:rsidR="00BE57B5" w:rsidRPr="00BE57B5" w:rsidRDefault="00BE57B5" w:rsidP="00047900">
            <w:pPr>
              <w:spacing w:after="0" w:line="240" w:lineRule="auto"/>
              <w:rPr>
                <w:rFonts w:cstheme="minorHAnsi"/>
                <w:iCs/>
              </w:rPr>
            </w:pPr>
          </w:p>
        </w:tc>
      </w:tr>
    </w:tbl>
    <w:p w14:paraId="5B571FDE" w14:textId="049DFD07" w:rsidR="00AF4458" w:rsidRPr="00630E1D" w:rsidRDefault="00AF4458" w:rsidP="00630E1D">
      <w:pPr>
        <w:spacing w:after="120"/>
        <w:jc w:val="both"/>
        <w:rPr>
          <w:rFonts w:cstheme="minorHAnsi"/>
          <w:b/>
          <w:bCs/>
          <w:iCs/>
          <w:smallCaps/>
          <w:color w:val="FF0000"/>
          <w:sz w:val="20"/>
          <w:szCs w:val="20"/>
          <w:lang w:val="en-US"/>
        </w:rPr>
      </w:pPr>
      <w:r w:rsidRPr="00630E1D">
        <w:rPr>
          <w:rFonts w:cstheme="minorHAnsi"/>
          <w:b/>
          <w:bCs/>
          <w:iCs/>
          <w:smallCaps/>
          <w:color w:val="FF0000"/>
          <w:sz w:val="20"/>
          <w:szCs w:val="20"/>
          <w:lang w:val="en-US"/>
        </w:rPr>
        <w:t>The financial contribution of the Polish Academy of Sciences Scientific Center in Paris will be determined on an individual basis, depending on the evaluation of the event proposal.</w:t>
      </w:r>
    </w:p>
    <w:p w14:paraId="0CE8766F" w14:textId="77777777" w:rsidR="00AF4458" w:rsidRDefault="00AF4458" w:rsidP="00D501E9">
      <w:pPr>
        <w:ind w:right="283"/>
        <w:jc w:val="both"/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</w:pPr>
    </w:p>
    <w:p w14:paraId="49CD7550" w14:textId="43401813" w:rsidR="00E21BD6" w:rsidRPr="00773604" w:rsidRDefault="00773604" w:rsidP="00D501E9">
      <w:pPr>
        <w:ind w:right="283"/>
        <w:jc w:val="both"/>
        <w:rPr>
          <w:rFonts w:cstheme="minorHAnsi"/>
          <w:i/>
          <w:smallCaps/>
          <w:color w:val="1F3864" w:themeColor="accent1" w:themeShade="80"/>
          <w:spacing w:val="5"/>
          <w:lang w:val="en-US"/>
        </w:rPr>
      </w:pPr>
      <w:r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PLEASE ACCEPT THE FOLLOWING CLAUSES</w:t>
      </w:r>
      <w:r w:rsidR="005B05BE"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:</w:t>
      </w:r>
      <w:r w:rsidR="00D06ED5" w:rsidRPr="00773604">
        <w:rPr>
          <w:rStyle w:val="Odwoanieintensywne"/>
          <w:rFonts w:cstheme="minorHAnsi"/>
          <w:color w:val="1F3864" w:themeColor="accent1" w:themeShade="80"/>
          <w:highlight w:val="lightGray"/>
          <w:lang w:val="en-US"/>
        </w:rPr>
        <w:t>*</w:t>
      </w:r>
    </w:p>
    <w:p w14:paraId="6A1A6397" w14:textId="3C00A220" w:rsidR="00E21BD6" w:rsidRPr="00773604" w:rsidRDefault="00E21BD6" w:rsidP="00E21BD6">
      <w:pPr>
        <w:spacing w:after="0" w:line="276" w:lineRule="auto"/>
        <w:jc w:val="both"/>
        <w:rPr>
          <w:rFonts w:cstheme="minorHAnsi"/>
          <w:i/>
          <w:color w:val="1F4E79" w:themeColor="accent5" w:themeShade="80"/>
          <w:lang w:val="en-US"/>
        </w:rPr>
      </w:pPr>
      <w:r w:rsidRPr="00E21BD6">
        <w:rPr>
          <w:rFonts w:cstheme="minorHAnsi"/>
        </w:rPr>
        <w:sym w:font="Webdings" w:char="F063"/>
      </w:r>
      <w:r w:rsidRPr="00773604">
        <w:rPr>
          <w:rFonts w:cstheme="minorHAnsi"/>
          <w:lang w:val="en-US"/>
        </w:rPr>
        <w:t xml:space="preserve">  </w:t>
      </w:r>
      <w:r w:rsidR="00773604" w:rsidRPr="00773604">
        <w:rPr>
          <w:rFonts w:cstheme="minorHAnsi"/>
          <w:lang w:val="en-US"/>
        </w:rPr>
        <w:t xml:space="preserve">I declare that I have read the </w:t>
      </w:r>
      <w:r w:rsidR="00773604" w:rsidRPr="00630E1D">
        <w:rPr>
          <w:rFonts w:cstheme="minorHAnsi"/>
          <w:b/>
          <w:bCs/>
          <w:lang w:val="en-US"/>
        </w:rPr>
        <w:t>regulations</w:t>
      </w:r>
      <w:r w:rsidR="00773604" w:rsidRPr="00773604">
        <w:rPr>
          <w:rFonts w:cstheme="minorHAnsi"/>
          <w:lang w:val="en-US"/>
        </w:rPr>
        <w:t xml:space="preserve"> for submitting proposals for the co-</w:t>
      </w:r>
      <w:proofErr w:type="spellStart"/>
      <w:r w:rsidR="00773604" w:rsidRPr="00773604">
        <w:rPr>
          <w:rFonts w:cstheme="minorHAnsi"/>
          <w:lang w:val="en-US"/>
        </w:rPr>
        <w:t>organisation</w:t>
      </w:r>
      <w:proofErr w:type="spellEnd"/>
      <w:r w:rsidR="00773604" w:rsidRPr="00773604">
        <w:rPr>
          <w:rFonts w:cstheme="minorHAnsi"/>
          <w:lang w:val="en-US"/>
        </w:rPr>
        <w:t xml:space="preserve"> of events and that I accept them</w:t>
      </w:r>
      <w:r w:rsidR="00773604">
        <w:rPr>
          <w:rFonts w:cstheme="minorHAnsi"/>
          <w:lang w:val="en-US"/>
        </w:rPr>
        <w:t>.</w:t>
      </w:r>
    </w:p>
    <w:p w14:paraId="47434ABE" w14:textId="77777777" w:rsidR="00E21BD6" w:rsidRPr="006C65E5" w:rsidRDefault="00E21BD6" w:rsidP="00E21BD6">
      <w:pPr>
        <w:spacing w:after="0" w:line="276" w:lineRule="auto"/>
        <w:jc w:val="both"/>
        <w:rPr>
          <w:rFonts w:cstheme="minorHAnsi"/>
          <w:lang w:val="en-US"/>
        </w:rPr>
      </w:pPr>
    </w:p>
    <w:p w14:paraId="7B9740D9" w14:textId="17701F66" w:rsidR="00E21BD6" w:rsidRPr="00773604" w:rsidRDefault="00E21BD6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  <w:r w:rsidRPr="00E21BD6">
        <w:rPr>
          <w:rFonts w:cstheme="minorHAnsi"/>
        </w:rPr>
        <w:sym w:font="Webdings" w:char="F063"/>
      </w:r>
      <w:r w:rsidRPr="00773604">
        <w:rPr>
          <w:rFonts w:cstheme="minorHAnsi"/>
          <w:lang w:val="en-US"/>
        </w:rPr>
        <w:t xml:space="preserve"> </w:t>
      </w:r>
      <w:r w:rsidR="00773604" w:rsidRPr="00773604">
        <w:rPr>
          <w:rFonts w:cstheme="minorHAnsi"/>
          <w:lang w:val="en-US"/>
        </w:rPr>
        <w:t>I accept that a reduction of the declared own contribution by the applicant during the implementation phase of the event may result in its cancellation</w:t>
      </w:r>
      <w:r w:rsidR="00D06ED5" w:rsidRPr="00773604">
        <w:rPr>
          <w:rFonts w:cstheme="minorHAnsi"/>
          <w:lang w:val="en-US"/>
        </w:rPr>
        <w:t>.</w:t>
      </w:r>
    </w:p>
    <w:p w14:paraId="20AF2B88" w14:textId="77777777" w:rsidR="00886CDD" w:rsidRPr="00773604" w:rsidRDefault="00886CDD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39D6FA9C" w14:textId="35BE8641" w:rsidR="00D713EA" w:rsidRPr="00773604" w:rsidRDefault="00C5069E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  <w:r w:rsidRPr="00E21BD6">
        <w:rPr>
          <w:rFonts w:cstheme="minorHAnsi"/>
        </w:rPr>
        <w:sym w:font="Webdings" w:char="F063"/>
      </w:r>
      <w:r w:rsidRPr="00773604">
        <w:rPr>
          <w:rFonts w:cstheme="minorHAnsi"/>
          <w:lang w:val="en-US"/>
        </w:rPr>
        <w:t xml:space="preserve"> </w:t>
      </w:r>
      <w:r w:rsidR="00773604" w:rsidRPr="00773604">
        <w:rPr>
          <w:rFonts w:cstheme="minorHAnsi"/>
          <w:lang w:val="en-US"/>
        </w:rPr>
        <w:t>I consent to the processing of my personal data by the Polish Academy of Sciences for the purpose of the call for proposals for the co-</w:t>
      </w:r>
      <w:proofErr w:type="spellStart"/>
      <w:r w:rsidR="00773604" w:rsidRPr="00773604">
        <w:rPr>
          <w:rFonts w:cstheme="minorHAnsi"/>
          <w:lang w:val="en-US"/>
        </w:rPr>
        <w:t>organisation</w:t>
      </w:r>
      <w:proofErr w:type="spellEnd"/>
      <w:r w:rsidR="00773604" w:rsidRPr="00773604">
        <w:rPr>
          <w:rFonts w:cstheme="minorHAnsi"/>
          <w:lang w:val="en-US"/>
        </w:rPr>
        <w:t xml:space="preserve"> of events for 2024</w:t>
      </w:r>
      <w:r w:rsidR="00D06ED5" w:rsidRPr="00773604">
        <w:rPr>
          <w:rFonts w:cstheme="minorHAnsi"/>
          <w:lang w:val="en-US"/>
        </w:rPr>
        <w:t>.</w:t>
      </w:r>
    </w:p>
    <w:p w14:paraId="0A7BA58F" w14:textId="77777777" w:rsidR="00A35687" w:rsidRPr="00773604" w:rsidRDefault="00A35687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46BDE80F" w14:textId="77777777" w:rsidR="0093122B" w:rsidRPr="00773604" w:rsidRDefault="0093122B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38F093EE" w14:textId="7EAC89B6" w:rsidR="00D501E9" w:rsidRPr="00773604" w:rsidRDefault="00773604" w:rsidP="00D501E9">
      <w:pPr>
        <w:tabs>
          <w:tab w:val="left" w:pos="5398"/>
        </w:tabs>
        <w:spacing w:after="0" w:line="276" w:lineRule="auto"/>
        <w:jc w:val="both"/>
        <w:rPr>
          <w:rStyle w:val="Hipercze"/>
          <w:rFonts w:cstheme="minorHAnsi"/>
          <w:lang w:val="en-US"/>
        </w:rPr>
      </w:pPr>
      <w:r w:rsidRPr="00773604">
        <w:rPr>
          <w:rFonts w:cstheme="minorHAnsi"/>
          <w:color w:val="FF0000"/>
          <w:u w:val="single"/>
          <w:lang w:val="en-US"/>
        </w:rPr>
        <w:t xml:space="preserve">THE COMPLETED FORM SHOULD BE SENT IN AN EDITABLE VERSION AND AS A SCAN WITH THE ORIGINAL SIGNATURE TO </w:t>
      </w:r>
      <w:hyperlink r:id="rId11" w:history="1">
        <w:r w:rsidRPr="00773604">
          <w:rPr>
            <w:rStyle w:val="Hipercze"/>
            <w:rFonts w:cstheme="minorHAnsi"/>
            <w:lang w:val="en-US"/>
          </w:rPr>
          <w:t>secretariat@paris.pan.pl</w:t>
        </w:r>
      </w:hyperlink>
      <w:r w:rsidRPr="00773604">
        <w:rPr>
          <w:rFonts w:cstheme="minorHAnsi"/>
          <w:color w:val="FF0000"/>
          <w:u w:val="single"/>
          <w:lang w:val="en-US"/>
        </w:rPr>
        <w:t xml:space="preserve"> </w:t>
      </w:r>
    </w:p>
    <w:p w14:paraId="2C84489D" w14:textId="77777777" w:rsidR="00D501E9" w:rsidRPr="00773604" w:rsidRDefault="00D501E9" w:rsidP="00D501E9">
      <w:pPr>
        <w:tabs>
          <w:tab w:val="left" w:pos="5398"/>
        </w:tabs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50425D54" w14:textId="77777777" w:rsidR="00DE72D9" w:rsidRPr="00773604" w:rsidRDefault="00DE72D9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2B3CB10D" w14:textId="7885E21B" w:rsidR="00A35687" w:rsidRPr="00AF4458" w:rsidRDefault="00D713EA" w:rsidP="00AF4458">
      <w:pPr>
        <w:jc w:val="right"/>
        <w:rPr>
          <w:rFonts w:cstheme="minorHAnsi"/>
          <w:color w:val="002060"/>
          <w:sz w:val="18"/>
          <w:szCs w:val="18"/>
          <w:lang w:val="en-US"/>
        </w:rPr>
      </w:pPr>
      <w:r w:rsidRPr="004C055B">
        <w:rPr>
          <w:rFonts w:cstheme="minorHAnsi"/>
          <w:sz w:val="18"/>
          <w:szCs w:val="18"/>
          <w:lang w:val="en-US"/>
        </w:rPr>
        <w:t>________________________________________</w:t>
      </w:r>
      <w:r w:rsidRPr="004C055B">
        <w:rPr>
          <w:rFonts w:cstheme="minorHAnsi"/>
          <w:sz w:val="18"/>
          <w:szCs w:val="18"/>
          <w:lang w:val="en-US"/>
        </w:rPr>
        <w:br/>
      </w:r>
      <w:r w:rsidR="00773604" w:rsidRPr="004C055B">
        <w:rPr>
          <w:rFonts w:cstheme="minorHAnsi"/>
          <w:sz w:val="18"/>
          <w:szCs w:val="18"/>
          <w:lang w:val="en-US"/>
        </w:rPr>
        <w:t>NAME OF THE INSTITUTUION</w:t>
      </w:r>
    </w:p>
    <w:p w14:paraId="23C37E3D" w14:textId="77777777" w:rsidR="00493B1D" w:rsidRPr="004C055B" w:rsidRDefault="00493B1D" w:rsidP="00A35687">
      <w:pPr>
        <w:tabs>
          <w:tab w:val="left" w:pos="5398"/>
        </w:tabs>
        <w:spacing w:after="0" w:line="276" w:lineRule="auto"/>
        <w:rPr>
          <w:rFonts w:cstheme="minorHAnsi"/>
          <w:sz w:val="18"/>
          <w:szCs w:val="18"/>
          <w:lang w:val="en-US"/>
        </w:rPr>
      </w:pPr>
    </w:p>
    <w:p w14:paraId="1EC696BF" w14:textId="77777777" w:rsidR="00493B1D" w:rsidRPr="004C055B" w:rsidRDefault="00493B1D" w:rsidP="00A35687">
      <w:pPr>
        <w:tabs>
          <w:tab w:val="left" w:pos="5398"/>
        </w:tabs>
        <w:spacing w:after="0" w:line="276" w:lineRule="auto"/>
        <w:rPr>
          <w:rFonts w:cstheme="minorHAnsi"/>
          <w:sz w:val="18"/>
          <w:szCs w:val="18"/>
          <w:lang w:val="en-US"/>
        </w:rPr>
      </w:pPr>
    </w:p>
    <w:p w14:paraId="3D33356A" w14:textId="55EFF86D" w:rsidR="00D713EA" w:rsidRPr="004C055B" w:rsidRDefault="00D713EA" w:rsidP="00D713EA">
      <w:pPr>
        <w:tabs>
          <w:tab w:val="left" w:pos="5398"/>
        </w:tabs>
        <w:spacing w:after="0" w:line="276" w:lineRule="auto"/>
        <w:jc w:val="right"/>
        <w:rPr>
          <w:rFonts w:cstheme="minorHAnsi"/>
          <w:sz w:val="18"/>
          <w:szCs w:val="18"/>
          <w:lang w:val="en-US"/>
        </w:rPr>
      </w:pPr>
      <w:r w:rsidRPr="004C055B">
        <w:rPr>
          <w:rFonts w:cstheme="minorHAnsi"/>
          <w:sz w:val="18"/>
          <w:szCs w:val="18"/>
          <w:lang w:val="en-US"/>
        </w:rPr>
        <w:t>________________________________________</w:t>
      </w:r>
    </w:p>
    <w:p w14:paraId="310B01E8" w14:textId="50670179" w:rsidR="00A35687" w:rsidRPr="00773604" w:rsidRDefault="00773604" w:rsidP="00773604">
      <w:pPr>
        <w:tabs>
          <w:tab w:val="left" w:pos="5398"/>
        </w:tabs>
        <w:spacing w:after="0" w:line="276" w:lineRule="auto"/>
        <w:jc w:val="right"/>
        <w:rPr>
          <w:rFonts w:cstheme="minorHAnsi"/>
          <w:color w:val="538135" w:themeColor="accent6" w:themeShade="BF"/>
          <w:sz w:val="18"/>
          <w:szCs w:val="18"/>
          <w:lang w:val="en-US"/>
        </w:rPr>
      </w:pPr>
      <w:r w:rsidRPr="00773604">
        <w:rPr>
          <w:rFonts w:cstheme="minorHAnsi"/>
          <w:sz w:val="18"/>
          <w:szCs w:val="18"/>
          <w:lang w:val="en-US"/>
        </w:rPr>
        <w:t>READABLE SIGNATURE (NAME AND SURNAME) AND DATE</w:t>
      </w:r>
    </w:p>
    <w:sectPr w:rsidR="00A35687" w:rsidRPr="00773604" w:rsidSect="00AE428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567" w:right="1417" w:bottom="1417" w:left="1417" w:header="708" w:footer="4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A5236" w14:textId="77777777" w:rsidR="00D73CE5" w:rsidRDefault="00D73CE5" w:rsidP="009E0992">
      <w:pPr>
        <w:spacing w:after="0" w:line="240" w:lineRule="auto"/>
      </w:pPr>
      <w:r>
        <w:separator/>
      </w:r>
    </w:p>
  </w:endnote>
  <w:endnote w:type="continuationSeparator" w:id="0">
    <w:p w14:paraId="4E5E72BB" w14:textId="77777777" w:rsidR="00D73CE5" w:rsidRDefault="00D73CE5" w:rsidP="009E0992">
      <w:pPr>
        <w:spacing w:after="0" w:line="240" w:lineRule="auto"/>
      </w:pPr>
      <w:r>
        <w:continuationSeparator/>
      </w:r>
    </w:p>
  </w:endnote>
  <w:endnote w:type="continuationNotice" w:id="1">
    <w:p w14:paraId="59133240" w14:textId="77777777" w:rsidR="00D73CE5" w:rsidRDefault="00D73C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Lora">
    <w:altName w:val="Calibri"/>
    <w:charset w:val="00"/>
    <w:family w:val="auto"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20417771"/>
      <w:docPartObj>
        <w:docPartGallery w:val="Page Numbers (Bottom of Page)"/>
        <w:docPartUnique/>
      </w:docPartObj>
    </w:sdtPr>
    <w:sdtEndPr/>
    <w:sdtContent>
      <w:p w14:paraId="43722090" w14:textId="5430E972" w:rsidR="00630E1D" w:rsidRDefault="00630E1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C9EB84" w14:textId="77777777" w:rsidR="00D501E9" w:rsidRPr="00D501E9" w:rsidRDefault="00D501E9">
    <w:pPr>
      <w:pStyle w:val="Stopka"/>
      <w:rPr>
        <w:rFonts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6247A" w14:textId="62240D16" w:rsidR="005A368F" w:rsidRPr="00050F53" w:rsidRDefault="005A368F" w:rsidP="005A368F">
    <w:pPr>
      <w:pStyle w:val="Stopka"/>
      <w:spacing w:line="276" w:lineRule="auto"/>
      <w:jc w:val="center"/>
      <w:rPr>
        <w:rFonts w:ascii="Lora" w:hAnsi="Lora"/>
        <w:color w:val="717176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A60BD" w14:textId="77777777" w:rsidR="00D73CE5" w:rsidRDefault="00D73CE5" w:rsidP="009E0992">
      <w:pPr>
        <w:spacing w:after="0" w:line="240" w:lineRule="auto"/>
      </w:pPr>
      <w:r>
        <w:separator/>
      </w:r>
    </w:p>
  </w:footnote>
  <w:footnote w:type="continuationSeparator" w:id="0">
    <w:p w14:paraId="6440EB49" w14:textId="77777777" w:rsidR="00D73CE5" w:rsidRDefault="00D73CE5" w:rsidP="009E0992">
      <w:pPr>
        <w:spacing w:after="0" w:line="240" w:lineRule="auto"/>
      </w:pPr>
      <w:r>
        <w:continuationSeparator/>
      </w:r>
    </w:p>
  </w:footnote>
  <w:footnote w:type="continuationNotice" w:id="1">
    <w:p w14:paraId="7665E6BE" w14:textId="77777777" w:rsidR="00D73CE5" w:rsidRDefault="00D73C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C8122" w14:textId="77777777" w:rsidR="00AE4287" w:rsidRDefault="00AE4287">
    <w:pPr>
      <w:pStyle w:val="Nagwek"/>
    </w:pPr>
  </w:p>
  <w:p w14:paraId="5C8640A1" w14:textId="77777777" w:rsidR="00AE4287" w:rsidRDefault="00AE428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41174" w14:textId="6BA30CC2" w:rsidR="00630E1D" w:rsidRDefault="00630E1D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94F1EDB" wp14:editId="605086EA">
          <wp:simplePos x="0" y="0"/>
          <wp:positionH relativeFrom="column">
            <wp:posOffset>-537845</wp:posOffset>
          </wp:positionH>
          <wp:positionV relativeFrom="paragraph">
            <wp:posOffset>-297179</wp:posOffset>
          </wp:positionV>
          <wp:extent cx="2200275" cy="1048478"/>
          <wp:effectExtent l="0" t="0" r="0" b="0"/>
          <wp:wrapNone/>
          <wp:docPr id="112407202" name="Obraz 1" descr="Obraz zawierający tekst, Czcionka, design, Grafika&#10;&#10;Zawartość wygenerowana przez sztuczną inteligencję może być niepopraw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8720348" name="Obraz 1" descr="Obraz zawierający tekst, Czcionka, design, Grafika&#10;&#10;Zawartość wygenerowana przez sztuczną inteligencję może być niepoprawna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367" cy="1050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D9F85" w14:textId="77777777" w:rsidR="00630E1D" w:rsidRDefault="00630E1D">
    <w:pPr>
      <w:pStyle w:val="Nagwek"/>
    </w:pPr>
  </w:p>
  <w:p w14:paraId="67A162EA" w14:textId="45169164" w:rsidR="00630E1D" w:rsidRDefault="00630E1D">
    <w:pPr>
      <w:pStyle w:val="Nagwek"/>
    </w:pPr>
  </w:p>
  <w:p w14:paraId="3DE1F6A5" w14:textId="77777777" w:rsidR="00630E1D" w:rsidRDefault="00630E1D">
    <w:pPr>
      <w:pStyle w:val="Nagwek"/>
    </w:pPr>
  </w:p>
  <w:p w14:paraId="21A24C38" w14:textId="501FB657" w:rsidR="005A368F" w:rsidRDefault="005A368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512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7D1E2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8D52AB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692753">
    <w:abstractNumId w:val="0"/>
  </w:num>
  <w:num w:numId="2" w16cid:durableId="1723358074">
    <w:abstractNumId w:val="1"/>
  </w:num>
  <w:num w:numId="3" w16cid:durableId="1694651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DMwtzQxMrQ0MzFW0lEKTi0uzszPAykwrgUAgO1VYSwAAAA="/>
  </w:docVars>
  <w:rsids>
    <w:rsidRoot w:val="009E0992"/>
    <w:rsid w:val="000016D9"/>
    <w:rsid w:val="00002F4F"/>
    <w:rsid w:val="00003DC1"/>
    <w:rsid w:val="00007C77"/>
    <w:rsid w:val="0001182A"/>
    <w:rsid w:val="00014FCC"/>
    <w:rsid w:val="00021377"/>
    <w:rsid w:val="00026835"/>
    <w:rsid w:val="00032069"/>
    <w:rsid w:val="000334F9"/>
    <w:rsid w:val="00050F53"/>
    <w:rsid w:val="00071735"/>
    <w:rsid w:val="00073A84"/>
    <w:rsid w:val="0007498D"/>
    <w:rsid w:val="00076694"/>
    <w:rsid w:val="00083D36"/>
    <w:rsid w:val="000902F4"/>
    <w:rsid w:val="000930E3"/>
    <w:rsid w:val="000969D6"/>
    <w:rsid w:val="000A16BB"/>
    <w:rsid w:val="000A2906"/>
    <w:rsid w:val="000B1969"/>
    <w:rsid w:val="000C2A20"/>
    <w:rsid w:val="000C2EA1"/>
    <w:rsid w:val="000C4CAE"/>
    <w:rsid w:val="000C622A"/>
    <w:rsid w:val="000D1961"/>
    <w:rsid w:val="000D1DFA"/>
    <w:rsid w:val="000D53E0"/>
    <w:rsid w:val="000E165D"/>
    <w:rsid w:val="000E387C"/>
    <w:rsid w:val="000F72B3"/>
    <w:rsid w:val="00106B0F"/>
    <w:rsid w:val="00120161"/>
    <w:rsid w:val="00120A83"/>
    <w:rsid w:val="00122530"/>
    <w:rsid w:val="001226FA"/>
    <w:rsid w:val="00123472"/>
    <w:rsid w:val="00132A5B"/>
    <w:rsid w:val="00136EF6"/>
    <w:rsid w:val="001506F3"/>
    <w:rsid w:val="001518D9"/>
    <w:rsid w:val="00153FD6"/>
    <w:rsid w:val="001653BD"/>
    <w:rsid w:val="001721F7"/>
    <w:rsid w:val="0018575F"/>
    <w:rsid w:val="00186499"/>
    <w:rsid w:val="00194BE4"/>
    <w:rsid w:val="001A413F"/>
    <w:rsid w:val="001A4D53"/>
    <w:rsid w:val="001A599B"/>
    <w:rsid w:val="001B1DB2"/>
    <w:rsid w:val="001C7133"/>
    <w:rsid w:val="001D73DA"/>
    <w:rsid w:val="0021038A"/>
    <w:rsid w:val="002140AE"/>
    <w:rsid w:val="00222395"/>
    <w:rsid w:val="00224A78"/>
    <w:rsid w:val="00230333"/>
    <w:rsid w:val="002453CE"/>
    <w:rsid w:val="0025139C"/>
    <w:rsid w:val="002525BC"/>
    <w:rsid w:val="00266849"/>
    <w:rsid w:val="00274A09"/>
    <w:rsid w:val="00275F38"/>
    <w:rsid w:val="0028160A"/>
    <w:rsid w:val="002825E0"/>
    <w:rsid w:val="00287D07"/>
    <w:rsid w:val="002A0349"/>
    <w:rsid w:val="002A73BE"/>
    <w:rsid w:val="002A775E"/>
    <w:rsid w:val="002B38EF"/>
    <w:rsid w:val="002B5295"/>
    <w:rsid w:val="002B6C75"/>
    <w:rsid w:val="002B73F0"/>
    <w:rsid w:val="002B7871"/>
    <w:rsid w:val="002C0100"/>
    <w:rsid w:val="002C143A"/>
    <w:rsid w:val="002C3382"/>
    <w:rsid w:val="002C53B3"/>
    <w:rsid w:val="002D16A2"/>
    <w:rsid w:val="002E3D06"/>
    <w:rsid w:val="002E5ADE"/>
    <w:rsid w:val="002F6F65"/>
    <w:rsid w:val="002F73F3"/>
    <w:rsid w:val="00310914"/>
    <w:rsid w:val="003112D7"/>
    <w:rsid w:val="00314675"/>
    <w:rsid w:val="003271B2"/>
    <w:rsid w:val="00337C07"/>
    <w:rsid w:val="003517F7"/>
    <w:rsid w:val="00353E77"/>
    <w:rsid w:val="00354B06"/>
    <w:rsid w:val="0035582D"/>
    <w:rsid w:val="00357A2F"/>
    <w:rsid w:val="00374232"/>
    <w:rsid w:val="00374EDD"/>
    <w:rsid w:val="00382756"/>
    <w:rsid w:val="00383F3F"/>
    <w:rsid w:val="00392D4E"/>
    <w:rsid w:val="003B0CF7"/>
    <w:rsid w:val="003B446F"/>
    <w:rsid w:val="003C01D5"/>
    <w:rsid w:val="003C3508"/>
    <w:rsid w:val="004130C5"/>
    <w:rsid w:val="004167A9"/>
    <w:rsid w:val="00421372"/>
    <w:rsid w:val="00423CFA"/>
    <w:rsid w:val="00443316"/>
    <w:rsid w:val="004467B1"/>
    <w:rsid w:val="00456712"/>
    <w:rsid w:val="00457AAE"/>
    <w:rsid w:val="00462B84"/>
    <w:rsid w:val="004647E4"/>
    <w:rsid w:val="00487366"/>
    <w:rsid w:val="00491F7C"/>
    <w:rsid w:val="00492395"/>
    <w:rsid w:val="00493B1D"/>
    <w:rsid w:val="00494DFA"/>
    <w:rsid w:val="004A441B"/>
    <w:rsid w:val="004A5838"/>
    <w:rsid w:val="004B7F40"/>
    <w:rsid w:val="004C055B"/>
    <w:rsid w:val="004D0B70"/>
    <w:rsid w:val="004D2013"/>
    <w:rsid w:val="004D53D8"/>
    <w:rsid w:val="004D5CC9"/>
    <w:rsid w:val="00507788"/>
    <w:rsid w:val="00515D54"/>
    <w:rsid w:val="00522D0F"/>
    <w:rsid w:val="005236A3"/>
    <w:rsid w:val="00526812"/>
    <w:rsid w:val="00533509"/>
    <w:rsid w:val="005349C6"/>
    <w:rsid w:val="005419D9"/>
    <w:rsid w:val="00542B2B"/>
    <w:rsid w:val="00544C1C"/>
    <w:rsid w:val="0054567B"/>
    <w:rsid w:val="00564E7D"/>
    <w:rsid w:val="0056591A"/>
    <w:rsid w:val="00572F98"/>
    <w:rsid w:val="005730DA"/>
    <w:rsid w:val="005758D1"/>
    <w:rsid w:val="0058048B"/>
    <w:rsid w:val="00581D93"/>
    <w:rsid w:val="00587D03"/>
    <w:rsid w:val="00592F88"/>
    <w:rsid w:val="005A368F"/>
    <w:rsid w:val="005A7EC8"/>
    <w:rsid w:val="005B05BE"/>
    <w:rsid w:val="005B6DAE"/>
    <w:rsid w:val="005B7BF5"/>
    <w:rsid w:val="005D7B17"/>
    <w:rsid w:val="005D7F1E"/>
    <w:rsid w:val="0060733A"/>
    <w:rsid w:val="006175D0"/>
    <w:rsid w:val="00620C44"/>
    <w:rsid w:val="00630E1D"/>
    <w:rsid w:val="00634C25"/>
    <w:rsid w:val="00647AFC"/>
    <w:rsid w:val="00647CAD"/>
    <w:rsid w:val="00652DB7"/>
    <w:rsid w:val="00656F7E"/>
    <w:rsid w:val="00673C2B"/>
    <w:rsid w:val="00682AD7"/>
    <w:rsid w:val="00685243"/>
    <w:rsid w:val="0068576B"/>
    <w:rsid w:val="00685901"/>
    <w:rsid w:val="0068734C"/>
    <w:rsid w:val="006B1D60"/>
    <w:rsid w:val="006B56B8"/>
    <w:rsid w:val="006B61C8"/>
    <w:rsid w:val="006C06C0"/>
    <w:rsid w:val="006C2F92"/>
    <w:rsid w:val="006C65E5"/>
    <w:rsid w:val="006C7096"/>
    <w:rsid w:val="006F00B3"/>
    <w:rsid w:val="006F1FCF"/>
    <w:rsid w:val="006F2B5A"/>
    <w:rsid w:val="007003B8"/>
    <w:rsid w:val="007074AA"/>
    <w:rsid w:val="00714FE0"/>
    <w:rsid w:val="00732D2F"/>
    <w:rsid w:val="00737A98"/>
    <w:rsid w:val="00737F34"/>
    <w:rsid w:val="00742A91"/>
    <w:rsid w:val="0074508D"/>
    <w:rsid w:val="007509C7"/>
    <w:rsid w:val="0075744E"/>
    <w:rsid w:val="00771957"/>
    <w:rsid w:val="00773604"/>
    <w:rsid w:val="007764D7"/>
    <w:rsid w:val="00781BD3"/>
    <w:rsid w:val="00790999"/>
    <w:rsid w:val="007924D2"/>
    <w:rsid w:val="007B250D"/>
    <w:rsid w:val="007B6F2B"/>
    <w:rsid w:val="007D0CC4"/>
    <w:rsid w:val="007E2156"/>
    <w:rsid w:val="007E373D"/>
    <w:rsid w:val="00802743"/>
    <w:rsid w:val="008043A1"/>
    <w:rsid w:val="00807115"/>
    <w:rsid w:val="00812C4F"/>
    <w:rsid w:val="00814E87"/>
    <w:rsid w:val="00821329"/>
    <w:rsid w:val="00827428"/>
    <w:rsid w:val="00832CB5"/>
    <w:rsid w:val="00842CDA"/>
    <w:rsid w:val="00845C5C"/>
    <w:rsid w:val="00866E18"/>
    <w:rsid w:val="00872BE7"/>
    <w:rsid w:val="0087509A"/>
    <w:rsid w:val="008830DA"/>
    <w:rsid w:val="00886CDD"/>
    <w:rsid w:val="00886EF4"/>
    <w:rsid w:val="00890526"/>
    <w:rsid w:val="00894281"/>
    <w:rsid w:val="008947D6"/>
    <w:rsid w:val="008954C5"/>
    <w:rsid w:val="008B2010"/>
    <w:rsid w:val="008B2330"/>
    <w:rsid w:val="008B2454"/>
    <w:rsid w:val="008C04DD"/>
    <w:rsid w:val="008C1C8F"/>
    <w:rsid w:val="008C31D9"/>
    <w:rsid w:val="008C6978"/>
    <w:rsid w:val="008C74C3"/>
    <w:rsid w:val="008D2A94"/>
    <w:rsid w:val="008D5741"/>
    <w:rsid w:val="008E6F83"/>
    <w:rsid w:val="008E7029"/>
    <w:rsid w:val="008F1E69"/>
    <w:rsid w:val="0090151D"/>
    <w:rsid w:val="00902791"/>
    <w:rsid w:val="00903619"/>
    <w:rsid w:val="00910E08"/>
    <w:rsid w:val="00914DFE"/>
    <w:rsid w:val="0093122B"/>
    <w:rsid w:val="00942965"/>
    <w:rsid w:val="00943F55"/>
    <w:rsid w:val="009467ED"/>
    <w:rsid w:val="009605CA"/>
    <w:rsid w:val="0096787A"/>
    <w:rsid w:val="00971322"/>
    <w:rsid w:val="00992E8C"/>
    <w:rsid w:val="0099481A"/>
    <w:rsid w:val="009970A2"/>
    <w:rsid w:val="0099770A"/>
    <w:rsid w:val="009A21FA"/>
    <w:rsid w:val="009A357D"/>
    <w:rsid w:val="009A5AE3"/>
    <w:rsid w:val="009B1087"/>
    <w:rsid w:val="009C3A40"/>
    <w:rsid w:val="009C464D"/>
    <w:rsid w:val="009C4F40"/>
    <w:rsid w:val="009D59D0"/>
    <w:rsid w:val="009E0992"/>
    <w:rsid w:val="009E0B54"/>
    <w:rsid w:val="009E330B"/>
    <w:rsid w:val="009E3E51"/>
    <w:rsid w:val="009F2FDA"/>
    <w:rsid w:val="009F75AC"/>
    <w:rsid w:val="00A015E7"/>
    <w:rsid w:val="00A04612"/>
    <w:rsid w:val="00A136D5"/>
    <w:rsid w:val="00A20A46"/>
    <w:rsid w:val="00A21802"/>
    <w:rsid w:val="00A23068"/>
    <w:rsid w:val="00A242F7"/>
    <w:rsid w:val="00A3151C"/>
    <w:rsid w:val="00A35687"/>
    <w:rsid w:val="00A4361E"/>
    <w:rsid w:val="00A43D37"/>
    <w:rsid w:val="00A46CA6"/>
    <w:rsid w:val="00A53149"/>
    <w:rsid w:val="00A53329"/>
    <w:rsid w:val="00A549EC"/>
    <w:rsid w:val="00A635B7"/>
    <w:rsid w:val="00A63AB0"/>
    <w:rsid w:val="00A74A18"/>
    <w:rsid w:val="00A80A4B"/>
    <w:rsid w:val="00A836C6"/>
    <w:rsid w:val="00A85356"/>
    <w:rsid w:val="00A91C48"/>
    <w:rsid w:val="00A9265E"/>
    <w:rsid w:val="00A95D9D"/>
    <w:rsid w:val="00AA51C2"/>
    <w:rsid w:val="00AB074A"/>
    <w:rsid w:val="00AE0567"/>
    <w:rsid w:val="00AE121C"/>
    <w:rsid w:val="00AE12EC"/>
    <w:rsid w:val="00AE2AE0"/>
    <w:rsid w:val="00AE3F15"/>
    <w:rsid w:val="00AE4287"/>
    <w:rsid w:val="00AF4458"/>
    <w:rsid w:val="00B03F3C"/>
    <w:rsid w:val="00B041C8"/>
    <w:rsid w:val="00B05D39"/>
    <w:rsid w:val="00B11443"/>
    <w:rsid w:val="00B17F9A"/>
    <w:rsid w:val="00B2007F"/>
    <w:rsid w:val="00B271AB"/>
    <w:rsid w:val="00B2795D"/>
    <w:rsid w:val="00B31B74"/>
    <w:rsid w:val="00B342BC"/>
    <w:rsid w:val="00B470AA"/>
    <w:rsid w:val="00B559B1"/>
    <w:rsid w:val="00B561C8"/>
    <w:rsid w:val="00B87D93"/>
    <w:rsid w:val="00B9131B"/>
    <w:rsid w:val="00B959C0"/>
    <w:rsid w:val="00B975F7"/>
    <w:rsid w:val="00BA19FB"/>
    <w:rsid w:val="00BA5B73"/>
    <w:rsid w:val="00BC21FA"/>
    <w:rsid w:val="00BC498C"/>
    <w:rsid w:val="00BC743A"/>
    <w:rsid w:val="00BE1D35"/>
    <w:rsid w:val="00BE382D"/>
    <w:rsid w:val="00BE4D2F"/>
    <w:rsid w:val="00BE57B5"/>
    <w:rsid w:val="00BF1D98"/>
    <w:rsid w:val="00BF4DCD"/>
    <w:rsid w:val="00C0589F"/>
    <w:rsid w:val="00C1678D"/>
    <w:rsid w:val="00C16EF6"/>
    <w:rsid w:val="00C300C1"/>
    <w:rsid w:val="00C3162B"/>
    <w:rsid w:val="00C36812"/>
    <w:rsid w:val="00C42A8C"/>
    <w:rsid w:val="00C47EF1"/>
    <w:rsid w:val="00C50322"/>
    <w:rsid w:val="00C50615"/>
    <w:rsid w:val="00C5069E"/>
    <w:rsid w:val="00C5403A"/>
    <w:rsid w:val="00C54C4E"/>
    <w:rsid w:val="00C75803"/>
    <w:rsid w:val="00C77555"/>
    <w:rsid w:val="00C80081"/>
    <w:rsid w:val="00CB21CA"/>
    <w:rsid w:val="00CB2724"/>
    <w:rsid w:val="00CB6107"/>
    <w:rsid w:val="00CC1FB2"/>
    <w:rsid w:val="00CC25C0"/>
    <w:rsid w:val="00CC59BE"/>
    <w:rsid w:val="00CD1A96"/>
    <w:rsid w:val="00CF334F"/>
    <w:rsid w:val="00D011E9"/>
    <w:rsid w:val="00D06ED5"/>
    <w:rsid w:val="00D141DB"/>
    <w:rsid w:val="00D149E4"/>
    <w:rsid w:val="00D17412"/>
    <w:rsid w:val="00D32741"/>
    <w:rsid w:val="00D34974"/>
    <w:rsid w:val="00D371FD"/>
    <w:rsid w:val="00D409EB"/>
    <w:rsid w:val="00D426FA"/>
    <w:rsid w:val="00D464CB"/>
    <w:rsid w:val="00D47586"/>
    <w:rsid w:val="00D501E9"/>
    <w:rsid w:val="00D64346"/>
    <w:rsid w:val="00D673E4"/>
    <w:rsid w:val="00D67895"/>
    <w:rsid w:val="00D702EF"/>
    <w:rsid w:val="00D713EA"/>
    <w:rsid w:val="00D739CE"/>
    <w:rsid w:val="00D73CE5"/>
    <w:rsid w:val="00D74B1C"/>
    <w:rsid w:val="00D771C6"/>
    <w:rsid w:val="00D956D8"/>
    <w:rsid w:val="00DA7627"/>
    <w:rsid w:val="00DB0880"/>
    <w:rsid w:val="00DB19C3"/>
    <w:rsid w:val="00DB35C5"/>
    <w:rsid w:val="00DB3717"/>
    <w:rsid w:val="00DC03A7"/>
    <w:rsid w:val="00DD2802"/>
    <w:rsid w:val="00DD4390"/>
    <w:rsid w:val="00DD4D04"/>
    <w:rsid w:val="00DE18A4"/>
    <w:rsid w:val="00DE6129"/>
    <w:rsid w:val="00DE6A6F"/>
    <w:rsid w:val="00DE72D9"/>
    <w:rsid w:val="00DE7355"/>
    <w:rsid w:val="00DF0516"/>
    <w:rsid w:val="00DF3985"/>
    <w:rsid w:val="00DF6A3E"/>
    <w:rsid w:val="00E01EFF"/>
    <w:rsid w:val="00E04FD1"/>
    <w:rsid w:val="00E101CA"/>
    <w:rsid w:val="00E131DF"/>
    <w:rsid w:val="00E13F78"/>
    <w:rsid w:val="00E169AB"/>
    <w:rsid w:val="00E16B6F"/>
    <w:rsid w:val="00E17725"/>
    <w:rsid w:val="00E21BD6"/>
    <w:rsid w:val="00E221A9"/>
    <w:rsid w:val="00E32D92"/>
    <w:rsid w:val="00E376C6"/>
    <w:rsid w:val="00E555E1"/>
    <w:rsid w:val="00E5637B"/>
    <w:rsid w:val="00E723F1"/>
    <w:rsid w:val="00E75FE2"/>
    <w:rsid w:val="00E772AB"/>
    <w:rsid w:val="00E90B59"/>
    <w:rsid w:val="00E945F4"/>
    <w:rsid w:val="00E96A74"/>
    <w:rsid w:val="00E9777E"/>
    <w:rsid w:val="00EA01DD"/>
    <w:rsid w:val="00EA171D"/>
    <w:rsid w:val="00EA4787"/>
    <w:rsid w:val="00EB2508"/>
    <w:rsid w:val="00EB410C"/>
    <w:rsid w:val="00EB4C75"/>
    <w:rsid w:val="00EB546E"/>
    <w:rsid w:val="00EC0A52"/>
    <w:rsid w:val="00ED755A"/>
    <w:rsid w:val="00EE029C"/>
    <w:rsid w:val="00EE10E7"/>
    <w:rsid w:val="00EE2168"/>
    <w:rsid w:val="00EE3268"/>
    <w:rsid w:val="00EF0297"/>
    <w:rsid w:val="00EF4E70"/>
    <w:rsid w:val="00F04FDC"/>
    <w:rsid w:val="00F062AC"/>
    <w:rsid w:val="00F1419D"/>
    <w:rsid w:val="00F211CD"/>
    <w:rsid w:val="00F24A66"/>
    <w:rsid w:val="00F2611B"/>
    <w:rsid w:val="00F42C40"/>
    <w:rsid w:val="00F44859"/>
    <w:rsid w:val="00F45180"/>
    <w:rsid w:val="00F45400"/>
    <w:rsid w:val="00F478D3"/>
    <w:rsid w:val="00F528E1"/>
    <w:rsid w:val="00F5604F"/>
    <w:rsid w:val="00F622F8"/>
    <w:rsid w:val="00F62CA7"/>
    <w:rsid w:val="00F64ECD"/>
    <w:rsid w:val="00F6741D"/>
    <w:rsid w:val="00F870F5"/>
    <w:rsid w:val="00F91D52"/>
    <w:rsid w:val="00F93EF0"/>
    <w:rsid w:val="00F97C09"/>
    <w:rsid w:val="00FA41E2"/>
    <w:rsid w:val="00FA77E8"/>
    <w:rsid w:val="00FB23BD"/>
    <w:rsid w:val="00FB7E05"/>
    <w:rsid w:val="00FD51CD"/>
    <w:rsid w:val="00FE10C7"/>
    <w:rsid w:val="00FE1216"/>
    <w:rsid w:val="00FE1DF5"/>
    <w:rsid w:val="00FE5DCD"/>
    <w:rsid w:val="00FF4BD9"/>
    <w:rsid w:val="00FF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C1330"/>
  <w15:chartTrackingRefBased/>
  <w15:docId w15:val="{FEB5D870-0DDA-428F-87E2-D33A7EEA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43316"/>
  </w:style>
  <w:style w:type="paragraph" w:styleId="Nagwek1">
    <w:name w:val="heading 1"/>
    <w:basedOn w:val="Normalny"/>
    <w:next w:val="Normalny"/>
    <w:link w:val="Nagwek1Znak"/>
    <w:uiPriority w:val="9"/>
    <w:qFormat/>
    <w:rsid w:val="00FE1216"/>
    <w:pPr>
      <w:spacing w:line="276" w:lineRule="auto"/>
      <w:outlineLvl w:val="0"/>
    </w:pPr>
    <w:rPr>
      <w:rFonts w:ascii="Public Sans" w:hAnsi="Public Sans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E6129"/>
    <w:pPr>
      <w:spacing w:before="120" w:after="0"/>
      <w:outlineLvl w:val="1"/>
    </w:pPr>
    <w:rPr>
      <w:rFonts w:ascii="Public Sans" w:hAnsi="Public Sans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0992"/>
  </w:style>
  <w:style w:type="paragraph" w:styleId="Stopka">
    <w:name w:val="footer"/>
    <w:basedOn w:val="Normalny"/>
    <w:link w:val="Stopka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0992"/>
  </w:style>
  <w:style w:type="character" w:styleId="Hipercze">
    <w:name w:val="Hyperlink"/>
    <w:basedOn w:val="Domylnaczcionkaakapitu"/>
    <w:uiPriority w:val="99"/>
    <w:unhideWhenUsed/>
    <w:rsid w:val="00910E0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0E0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56F7E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FE1216"/>
    <w:rPr>
      <w:rFonts w:ascii="Public Sans" w:hAnsi="Public Sans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E6129"/>
    <w:rPr>
      <w:rFonts w:ascii="Public Sans" w:hAnsi="Public Sans"/>
      <w:b/>
      <w:bCs/>
    </w:rPr>
  </w:style>
  <w:style w:type="table" w:styleId="Tabela-Siatka">
    <w:name w:val="Table Grid"/>
    <w:basedOn w:val="Standardowy"/>
    <w:uiPriority w:val="39"/>
    <w:rsid w:val="00B041C8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intensywne">
    <w:name w:val="Intense Reference"/>
    <w:basedOn w:val="Domylnaczcionkaakapitu"/>
    <w:uiPriority w:val="32"/>
    <w:qFormat/>
    <w:rsid w:val="00B041C8"/>
    <w:rPr>
      <w:b/>
      <w:bCs/>
      <w:smallCaps/>
      <w:color w:val="4472C4" w:themeColor="accent1"/>
      <w:spacing w:val="5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7E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47EF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47EF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7E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7E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3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paris.pan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F169A9D9551F458BA34AAC49C9CB85" ma:contentTypeVersion="4" ma:contentTypeDescription="Utwórz nowy dokument." ma:contentTypeScope="" ma:versionID="3dc05126e0566002abb66389da16d59f">
  <xsd:schema xmlns:xsd="http://www.w3.org/2001/XMLSchema" xmlns:xs="http://www.w3.org/2001/XMLSchema" xmlns:p="http://schemas.microsoft.com/office/2006/metadata/properties" xmlns:ns2="20c50c50-85d6-4dbf-a4fa-9b308b9d7854" xmlns:ns3="b942fd87-d02a-4be7-9073-633f1a144969" targetNamespace="http://schemas.microsoft.com/office/2006/metadata/properties" ma:root="true" ma:fieldsID="2803ee913dbd206fb6d9713148dc661e" ns2:_="" ns3:_="">
    <xsd:import namespace="20c50c50-85d6-4dbf-a4fa-9b308b9d7854"/>
    <xsd:import namespace="b942fd87-d02a-4be7-9073-633f1a144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50c50-85d6-4dbf-a4fa-9b308b9d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2fd87-d02a-4be7-9073-633f1a1449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42fd87-d02a-4be7-9073-633f1a144969">
      <UserInfo>
        <DisplayName>Kalinowska Katarzyna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10EEE-9D90-4D46-A6C6-0343D86FBB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0F3DE8-22D5-48CA-B0FF-B180C4BA4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c50c50-85d6-4dbf-a4fa-9b308b9d7854"/>
    <ds:schemaRef ds:uri="b942fd87-d02a-4be7-9073-633f1a144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DF7DAC-2424-4D2C-A9A8-DD0B65AA26B0}">
  <ds:schemaRefs>
    <ds:schemaRef ds:uri="http://schemas.microsoft.com/office/2006/metadata/properties"/>
    <ds:schemaRef ds:uri="http://schemas.microsoft.com/office/infopath/2007/PartnerControls"/>
    <ds:schemaRef ds:uri="b942fd87-d02a-4be7-9073-633f1a144969"/>
  </ds:schemaRefs>
</ds:datastoreItem>
</file>

<file path=customXml/itemProps4.xml><?xml version="1.0" encoding="utf-8"?>
<ds:datastoreItem xmlns:ds="http://schemas.openxmlformats.org/officeDocument/2006/customXml" ds:itemID="{0E1645CF-C9CD-4A9E-9451-02EE3BE09E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2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z Polskiej Akademii Nauk</vt:lpstr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z Polskiej Akademii Nauk</dc:title>
  <dc:subject/>
  <dc:creator>Sumowski Bartosz</dc:creator>
  <cp:keywords>PAN, Polska Akademia Nauk, pismo</cp:keywords>
  <dc:description/>
  <cp:lastModifiedBy>Zuzanna Łacny</cp:lastModifiedBy>
  <cp:revision>34</cp:revision>
  <cp:lastPrinted>2023-08-24T12:58:00Z</cp:lastPrinted>
  <dcterms:created xsi:type="dcterms:W3CDTF">2023-08-25T14:26:00Z</dcterms:created>
  <dcterms:modified xsi:type="dcterms:W3CDTF">2025-07-0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098333355a857fe488d7cc656e95d6b75b77c55e2b5dd44b0c9bfb3936f969</vt:lpwstr>
  </property>
  <property fmtid="{D5CDD505-2E9C-101B-9397-08002B2CF9AE}" pid="3" name="ContentTypeId">
    <vt:lpwstr>0x01010048F169A9D9551F458BA34AAC49C9CB85</vt:lpwstr>
  </property>
  <property fmtid="{D5CDD505-2E9C-101B-9397-08002B2CF9AE}" pid="4" name="MediaServiceImageTags">
    <vt:lpwstr/>
  </property>
</Properties>
</file>